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_110364</w:t>
      </w:r>
    </w:p>
    <w:p>
      <w:pPr>
        <w:pStyle w:val="Date"/>
      </w:pPr>
      <w:r>
        <w:t xml:space="preserve">วันพฤหัสบดีที่</w:t>
      </w:r>
      <w:r>
        <w:t xml:space="preserve"> </w:t>
      </w:r>
      <w:r>
        <w:t xml:space="preserve">11</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กครู่นะคะ พี่ลามลองพูดหน่อยค่ะ</w:t>
      </w:r>
    </w:p>
    <w:p>
      <w:pPr>
        <w:pStyle w:val="BodyText"/>
      </w:pPr>
      <w:r>
        <w:t xml:space="preserve">(อาจารย์) เสียงล่ามไม่ออกค่ะ</w:t>
      </w:r>
    </w:p>
    <w:p>
      <w:pPr>
        <w:pStyle w:val="BodyText"/>
      </w:pPr>
      <w:r>
        <w:t xml:space="preserve">(นักศึกษา) ค่ะ สวัสดีอาจารย์ที่เคารพ และสวัสดี ก็จะมานำเสนอการทำการ์ตูนแอนิเมชัน 2 มิติค่ะ เรื่อง</w:t>
      </w:r>
      <w:r>
        <w:t xml:space="preserve"> </w:t>
      </w:r>
      <w:r>
        <w:t xml:space="preserve">“</w:t>
      </w:r>
      <w:r>
        <w:t xml:space="preserve">พ่อครับแม่ครับอยู่ไหนนะครับ</w:t>
      </w:r>
      <w:r>
        <w:t xml:space="preserve">”</w:t>
      </w:r>
      <w:r>
        <w:t xml:space="preserve"> </w:t>
      </w:r>
      <w:r>
        <w:t xml:space="preserve">โดยนางสาวปิชาฎา ฉิมมาลา ค่ะ อำพร นะคะ ค่ะ อันแรกก็จะเป็นหลักการและเหตุผลนะคะ ก็คือจากปัญหาที่กล่าว ก็คือว่าผู้จัดทำน่ะค่ะ มีแนวคิดที่จะพัฒนาแอปฯ การ์ตูนแอนิเมชั่น 2 มิติค่ะ เพื่อเป็นสื่อการเรียนรู้สำหรับผู้บกพร่องทางการได้ยินค่ะ น่าจะ 18 ค่ะ 18 ค่ะ ค่ะ นิทานถือเป็นสื่อประเภทหนึ่งค่ะ ที่ได้ความให้แง่คิดและคติสอนใจค่ะ และยังเป็นการเพิ่มประสบการณ์เรียนรู้ให้เด็ก โดยใช้นิทานค่ะ การเรียนรู้ที่มีความสามารถของคอมพิวเตอร์ในการเสนอสื่อการเรียนรู้ค่ะ วัตถุประสงค์นะคะ เพื่อพัฒนาการ์ตูนอนิเมชัน 2 มิติค่ะ เรื่อง "พ่อครับ แม่ครับ อยู่ไหน นะคะ ข้อ 2 พึงพอใจของนักศึกษาบกพร่องทางการได้ยินค่ะ สาขาเทคโนโลยีสารสนเทศค่ะ ของมหาวิทยาลัยราชภัฏสกลนครของเราค่ะ อันนี้ก็จะเป็นเนื้อหาบางส่วนค่ะ ของในนิทาน ในนี้ก็จะมีตัวละครหลักของเราก็จะเป็นตัวของพ่อคราฟ แม่คราฟ เป็นครอบครัวปลาคราฟค่ะ นะคะ ในแต่ละเหตุการณ์ก็จะเปลี่ยนกันไปค่ะ เสียง ก็คือจะเป็นเสียงของหนูค่ะ ที่จะเอาไปตัดต่อในวิดีโอของการ์ตูน แล้วก็กลุ่มเป้าหมายนะคะ ก็คือนักศึกษาที่บกพร่องทางการได้ยของสาขาเทคโนโลยีสารสนเทศค่ะ จำนวน 20 ค่ะ ขั้นตอนการดำเนินงานนะคะ ก็จะมีศึกษา วิเคราะห์ค่ะ ออกแบบ พัฒนา แล้วก็ทดสอบ แล้วก็มีคู่มือการใช้ของการ์ตูน ค่ะ ฮาร์ดแวร์ของเรานะคะ ก็จะมีโน้ตบุ๊กค่ะ ที่จะใช้ในการทำแอนิเมชั่นของเราค่ะ แรมก็เป็น Ram 8 GB ค่ะ ระบบปฏิบัติการเป็น Windows 10 ค่ะ แล้วก็ซอฟต์แวร์ก็จะเป็น Adobe illustrator ค่ะ แผนการดำเนินโครงการนะคะ ก็คือศึกษาการวิจัยที่เกี่ยวข้องในการพัฒนาค่ะ การ์ตูนแอนิเมชัน วิเคราะห์และพัฒนาการ์ตูน 2D ค่ะ แก้ไขตามข้อเสนอแนะ แล้วก็จัดทำรายงานโครงการค่ะ อันนี้ก็จะเป็นแผนงานดำเนินงานค่ะ ระยะเวลาที่ดำเนินงานนะคะ ที่คาดว่าจะประมาณนี้ค่ะ ประโยชน์ที่จะได้รับนะคะ ก็คือได้การ์ตูน Animation เรื่อง พ่อคราฟ แล้วก็ผการดูและการฟังค่ะ ผู้สร้างการ์ตูนพัฒนาในเรื่องการ์ตูน Animation 2 มิติค่ะ จบการนำเสนอแล้วค่ะ มันเป็นนิทานค่ะ หนังสือหนูไม่ได้เอามาค่ะ หนังสือหนูไม่ได้เอามาค่ะ ปลาคาร์ฟค่ะ เป็นครอบครัวปลาคราฟค่ะ ค่ะ</w:t>
      </w:r>
    </w:p>
    <w:p>
      <w:pPr>
        <w:pStyle w:val="BodyText"/>
      </w:pPr>
      <w:r>
        <w:t xml:space="preserve">(อาจารย์) เปิดตั้งแต่สไลด์แรกเอาใหม่นะคะ ในการทำสไลด์ PowerPoint อันดับแรก ขนาดของตัวอักษร 1. ถ้าข้อความนั้นเป็นหัวเรื่องนะคะ หัวเรื่อง เหมือนอย่างนี้ ขนาดของมันจะต้อง 30 ขึ้น ใช่ 30 Size ตัวอักษรนี่ 30 ขึ้นไปเลยสำหรับข้อความ ความจริงต้อง 40 ด้วยซ้ำล่ะ จำไว้เลยนะคะ ไปใช้ทำสไลด์ที่ไหนก็แล้วแต่ อันดับที่ 2 ไปที่เนื้อหา ไปหน้าที่ 2 นี่ข้อความที่เป็นเนื้อหาที่ใช้สำหรับเนื้อหาน่ะ ขนาดตัวอักษรมันต้องขนาดตั้งแต่ Size 28 ขึ้นไป ถึงได้บอกว่าเวลาทำสไลด์น่ะ ตามความเป็นจริงแล้วมันจะไม่เอาเนื้อหาทั้งหมดมาอยู่ในสไลด์ มันจะต้องเป็นสรุปหรือทำเป็นหัวข้อมา เหมือนหลักการและเหตุผล แม่บอกแล้วมันจะมี 3 ย่อหน้าแรกเราจะพูดเกี่ยวกับเรื่องอะไร เช่น เราจะพูดเกี่ยวกับพระราชบัญญัติ เราก็บอกว่าพูดถึงพระราชบัญญัติการศึกษาอย่างนี้ แล้วที่เหลือน่ะ คือเราอธิบายว่ามันมาเกี่ยวของเราอย่างไรนะคะ เพราะฉะนั้น มันจะไม่ใช่เอาเนื้อหาน่ะ มาวางใส่ พอเป็นอันเล็ก ตัวเองก็ต้องไปบีบให้เล็ก เห็นไหม และหลักการและเหตุผล ตัวเองเอาไปวางไว้ข้างล่าง ตามหลักทำ PowerPoint น่ะ หัวข้อมันควรจะอยู่ข้างคือ ในเชิงวิชาการนะคะ แต่ถ้าทำเผื่อเป็นนำเสนอกันเองน่ะ ไม่มีปัญหา โอ.เค. นะคะ และที่มีติของกลุ่มนี้ ก็คือ PowerPoint มาวางปุ๊บ หน้านี้ก็ขึ้นมาทั้งหน้า วงกลมแรกก่อนสิ ควรต้องมี Animation ด้วย ไม่อย่างนั้นก็ไม่ต้องเปิด PowerPoint แล้ว อ่านเองก็ได้ นึกออกไหม ก็คือการนำเสนอ ดูหรือให้ความสนใจกับการนำเสนอของเรานะคะ เพราะมันมีคะแนน ก็คือใส่ Animation ให้มันน่ะ ไปที่หน้าที่ 2 5 หน้าที่ 5 สไลด์ที่ 5 เห็นไหม Font บางตัวนี่ สังเกตขอบเขตการเนินงาน ดำ สะระFont บางตัวมันใช้ไม่ได้เพราะอะไร สระอำมันหายหรือตัวสระมันเคลื่อนน่ะ มันก็ไม่ควรเอามาใช้ก็เปลี่ยนฟอร์น ฉากละครตัวละครเสียง กลุ่มเป้าหมายโผล่มา บางหัวข้อมันไม่ได้อยู่ด้วยกัน มันควรจับแยกออกไป มันไม่ควรมาอยู่หน้าเดียวกันนะคะ เพราะฉะนั้น สิ่งที่ควรจะจำ ก็คือเกี่ยวกับขนาดตัวอักษร รูปแบบ Font ดูแล้วว่าไม่ได้พิมพ์ผิดหรอก แต่ Font น่ะไม่ขึ้น นะคะ แล้วทำ PowerPoint มันจะต้องมี Animation ด้วย ให้มีการเคลื่อนไหวด้วย ไม่ใช่เปิดมาหน้านี้ก็ขึ้นอย่างนี้เลย ไปที่… เมื่อกี้ 5 แล้ว 6, 7 หน้าที่ 7 ค่ะ วิธีการนำเสนอ เห็นไหมเหมือนตัวนี้ ตัวเองเรียงซอฟต์แวร์ขึ้นมาก่อน ฮาร์ดแวร์ขึ้นมาก่อน ก็ไปตามขั้นมันนึกออกนะ ไม่เชิงขั้นหรอก ตามหัวข้อที่มันขึ้นเรียงลงมาเห็นไหมคะ แต่เมื่อกี้ที่ตัวเองนำเสนอเทคโนโลยีที่ใช้ แต่พูดข้ออะไรอยู่ข้างล่างเห็นไหม นะคะ แล้วก็ให้ไปหน้าถัดไปค่ะ สไลด์ถัดไป เห็นไหมแผนการดำเนินงานสระอำหาย นี่เหมือนข้อความในแผนการดำเนินงานนี่ เห็นไหมมันเล็ก แล้วพื้นที่เหลือตั้งเยอะ บางที Backgrond บมันก็ไม่เหมาะเอามาใช้ หรือถ้าจะใช้ก็ใช้ได้ แล้วทำขอบพื้นที่ให้มันกว้าง แบ่งอัตราส่วน หนักทางเดียวนะ คือ เราเรียนเอกคอม</w:t>
      </w:r>
    </w:p>
    <w:p>
      <w:pPr>
        <w:pStyle w:val="BodyText"/>
      </w:pPr>
      <w:r>
        <w:t xml:space="preserve">(พิวเตอร์) นะคะ PowerPoint ถ้าเขามองนะ คนเรียนเอกคอมฯ ทำได้ดีกว่านี้นึกออกนะคะ เลื่อนไปสไลด์สุดท้าย นี่ เห็นไหม ประโยชน์ที่ได้รับ ดูนะคะ เวลาเอามานี่ 1.7.1 นี่ ถ้ามานำเสนอใน PowerPoint คือ ในเล่มเอกสารน่ะได้ แต่มาอยู่ใน PowerPoint มันควรจะเป็น 1 2 3 เข้าใจไหม ไม่ใช่ คือ ในเอกสารพิมพ์ 1.7 มาใน PowerPoint ก็มา 1.7 ไม่ใช่นะคะ อันนั้น Copy, Paste ใครก็ทำได้ แต่มันไม่ใช่ เพราะฉะนั้น หัวข้อในเอกสารกับหัวข้อใน Power point มันจะไม่เหมือนกันนะ มันจะมี 1.7.1 ได้ ก็ต่อเมื่อมันมีหัวข้อใหญ่ว่า 1.7 นึกออกไหม โอ.เค. นะคะ ดูไว้นะคะ กลุ่มอื่น เพราะก็จะต้องได้แก่เหมือนกัน ถ้าใครเห็นแล้วว่ากลุ่มตัวเองทำผิดแบบนี้น่ะ จดไว้เลย</w:t>
      </w:r>
    </w:p>
    <w:p>
      <w:pPr>
        <w:pStyle w:val="BodyText"/>
      </w:pPr>
      <w:r>
        <w:t xml:space="preserve">(อาจารย์) ทุกกลุ่มนะครับ อาจต้องเพิ่มอีกสไลด์หนึ่ง ก็คือสไลด์ที่ชี้ให้เห็นว่าเรา 2 คน ทำอะไรบ้าง มีพลอยใช่ไหม พลอยกับปลายใช่ไหม ปลายทำอะไร พลอยทำอะไร อีกสไลด์หนึ่ง จะได้รู้ว่าพลอยนั้นทำ 1, 2, 3, 4, 5 ปรายนี่ทำ 1, 2, 3, 4, 5 เพราะงานของเราทุกคน ทุกกลุ่มจะไไม่เหมือนของห้องปกติเขา เพราะเราจะพัฒนาเพื่อให้กับผู้บกพร่องทางการได้ยินนะครับ เราเลยต้องทำเป็นคู่นะครับ จะเป็นว่าปลายนี่เขาจะเป็นอะไรบ้างอะไรศึกษาเอกสารร่วมกันอะไรประมาณนี้ พลอยก็จะบอกออกแบบวิเคราะห์ระบบ สร้างอะไรก็ว่าไป ให้แบ่ง ไม่เดี๋ยวกลุ่มต่อไปนะคะ จะให้เพื่อนหูฯ เราจะให้เพื่อนหูเรานั่งเครื่อง เหมือนปุ๊กกี้อย่างนี้ แล้ว Present ปุ๊บ อ๋อ เดี๋ยวเรา Prexเดี๋ยวให้อาจารย์เขาสลับเครื่องเดียวไง ข้างหน้านี่หมายความว่า เช่น จะถาม เช่นอาจารย์อยากถามว่า ปลายทำอะไร แล้วก็สวิทส์หน้าจอไปหาปรายก็จะได้สื่อสารรู้ว่าอันนี้อาจารย์ถามอยู่นะครับ เขาจะได้รู้ว่าเขานี่ทำอะไร อธิบายได้ถูก อธิบายกรรมการว่า หนูนี่ทำอะไรในส่วนงานนะครับ เพราะพอดีปีที่แล้วรุ่นที่แล้วเราลืมไป เราปล่อยให้ไปยืนหน้าห้อง 2 คน แล้วปรากฏว่าเพื่อนหูฯ เราก็งงสิครับ ไม่รู้ว่ากรรมการคอมเมน์ นึกออกนะ คราวนี้เราเลยเอาเพื่อนหูมานั่งด้วย เราก็ Present นะครับ คราวนี้จะเป็นเหมือนซ้อมใหญ่นะครับ เพราะว่าถ้าไม่ผ่านจะเอาใหม่อีกรอบนะคะ ผมจะสคู๊ปของเอกสารทั้งหมดนะครับ แก้หมดทุกคนนั่นล่ะนะครับ แล้วจะใส่ชื่อที่ปรึกษาหลัก ที่ปรึกษาร่วมให้เลย เพราะตอนนี้ที่เห็น คือ แบบฟอร์มไม่เหมือนกันเลยนะที่เอามา อ้นโหลดมาจากไหน จะมีฟอร์มให้เหมือนกัน เพราะตอนนี้ที่ตรวจดูน่ะมันไม่เหมือนกัน จะให้เหมือนกัน แบบเดียวกันนะครับ จะได้ส่ง กลุ่มต่อไปครับ กลุ่มต่อไป</w:t>
      </w:r>
    </w:p>
    <w:p>
      <w:pPr>
        <w:pStyle w:val="BodyText"/>
      </w:pPr>
      <w:r>
        <w:t xml:space="preserve">(อาจารย์) เพิ่มเติมอีกอย่างนะคะ จำไว้เลยนะคะ คือ ถ้าสีพื้นอ่อน สีตัวอักษรต้อจะต้องอ่อน ให้ใช้แบบนี้เลย หลักการง่าย ๆ โอ.เค. นะคะ กลุ่มต่อไป</w:t>
      </w:r>
    </w:p>
    <w:p>
      <w:pPr>
        <w:pStyle w:val="BodyText"/>
      </w:pPr>
      <w:r>
        <w:t xml:space="preserve">(นักศึกษา) ครับ สวัสดีครับ สำหรับวันนี้ผมจะมานำเสนอนะครับ เรื่อง Application ภาษามือไทยพื้นฐานเบื้อนต้น จัดทำโดยนะครับ 1. นะครับ นายคมกฤษณ์ นายจัดุพร พันลำนะครับ หลักการและเหตุผลนะครับ ผมจะแบ่งเป็นประมาณ 4 ย่อหน้าหลัก ๆ นะครับ ย่อหน้าแรก คือ ผมจะอธิบายว่าประเทศไทยมันภาษาไทยเป็นภาษาพื้นฐานเป็นทั้งภาษาระดับชาติและภาษาทางการที่ใช้กันอยู่ทั่วไปนะครับ แต่ว่าก็ยังมีอีกภาษาหนึ่งนะครับ ที่พบเห็นได้ในประเทศไทย คือ ภาษามือไทยนะครับ ก็จะมาอยู่ที่ภาษามือไทย คนส่วนใหญ่นะครับ จะคิดว่าภาษามือไทยเป็นภาษามือสากล แต่จริง ๆ แล้วไม่ใช่นะครับ อาจจะมีบางส่วนนะครับ ระหว่างภาษามือไทยกับภาษามือสากลนะครับ ซึ่งมันจะแตกต่างกันการใช้คำนะครับ การใช้ท่าทางหรือลักษณะที่สื่อออกมานะครับ ในแต่ละประเทศครับผม ส่วนต่อมานะครับ จะเป็น Application ตัวนี้จะเป็น Application ที่พัฒนามาจาก มาจากเล่มที่ 1 ตัวนี้จะเป็นเล่มที่ 2 นะครับผม ต่อจากเล่มที่ 1 เพื่อให้ผู้ที่สนใจในภาษามือไทยนะครับ ในบางหัวข้อนะครับ ในบางกลุ่มที่ผม เนื้อหาข้อมูลใน appapplication ตัวนี้ลงไปนะครับ ที่สนใจได้ศึกษานะครับผม ครับสิ่งที่คาดหวังนะครับ สิ่งที่คาดหวังนะครับ จัดทำเพำืที่ศึกษาขออภัยครับ ให้ผู้ที่สนใจศึกษาในภาษามือไทยนะครับ ได้สะดวกสบายในการเรียนรู้ภาษามือไทยนะครับ เพราะว่ากว่าจะไปอ่านหนังสือแล้วใช้เวลานาน ดีกว่าสร้างแอปฯ ขึ้นมาแล้วให้ผู้ที่สนใจได้ศึกษาจะดีกว่าครับผม ครับ วัตถุประสงค์นะครับ 1. พัฒนา ภาษามือไทยเบื้องต้นนะครับ เพื่อเพื่อให้ Application มีความน่าสนใจ และมีควาทันสมัยต่อไป นะครับผม 2. นะครับ เพื่อพัฒนาช่องทางนะครับ ในการเรียนรู้ภาษามือนะครับ อย่างเช่น ถ้าอยากมีคนที่อยากจะรู้ภาษามือนะครับ อาจจะศึกษาตามแอปฯ นี้ก็ได้ครับผม ครับผม ขอบเขตการดำเนินงานนะครับ ส่วนของ Application นะครับผม Application จะเป็นการติดตั้งในระบบ Andandroid นะครับ โดยจะมีในส่วนของแอปพลิเคชันนะครับ จะมีหมวดหลักอยู่ 3-4ในส่วนของ Application นะครับ จะมีหมวดหมู่หลัก ๆ อยู่ 3 หมวดนะครับ ก็จะมีหมวดผลไม้ หมวดสัตว์ หมวดสี นะครับ กลุ่มประชากรตัวอย่างนะครับ กลุ่มประชากรตัวอย่างที่นักศึกษาบกพร่องทางการได้ยินนะครับ ของราชภัฏสกลนครนะครับ กลุ่มตัวอย่างเป็นนักศึกษาบกพร่องทางการได้ยิน ของมหาวิยาลัยรครับ วิธีการดำเนินงานนะครับผม 1 นะครับผม ศึกษารวบรวมข้อมูล 1. ศึกษาข้อมูลที่จะเอามทำ นะครับ เช่น ข้อมูลเกี่ยวกับแอปฯ ข้อมูลเกี่ยวกับภาษามือ คำที่ว่าน่าสนใจในแต่ละหัวข้อนะครับผม 2. วิเคราะห์ความต้องการในด้านต่าง ๆ นะครับ ก็คือศึกษาว่าขอบเขตของโครงการเรามันควรจะทำไปในทางไหนนะครับ และก็วางแผนและกำหนดตารางเวลานะครับ ให้ตรงเวลานะครับผม ครับ ต่อไปนะครับ ออกแบบ Application นะครับ คิดรูปแบบนะครับ ว่าให้ผู้คนที่จะมาใช้แอปฯ ใช้งานแอปฯ นี่สนใจหรือเปล่า มีความสนใจ มีสิ่งที่ดึงดูดให้ผู้คนมาใช้งานแอปฯ ของเรานี่ ครับ แล้วก็สร้างขั้นตอนการใช้งานแอปฯ นะครับผม มันจะอยู่ในหัวข้อออกแบบเว็บฯ… ขออภัยครับ ออกแบบ Application นะครับ ก็คือต้องจัดทำว่าทิศทางไหนนะครับ แล้วก็ให้มีความน่าสนใจมากขึ้นครับ ก็ต่อไปนะครับ จัดทำ Application นะครับ สร้าง Application นะครับ ที่ได้ออกแบบ จัดทำ application ให้อยู่ในรูปที่สมบูรณ์แบบที่สุด และก็ต่อมานะครับ จะเป็นการทดสอบ Application ก็จะเป็นการตรวจสอบว่าแอปฯ ของเราน่ะ ตรงไหนบ้าง ถ้าใช้ปกติก็ขออภัยครับ ถ้าใช้ได้ดีก็ถือว่าเป็นอันสำเร็จ ถ้าใช้แล้วมีข้อบกพร่องก็ต้องทำการแก้ ข้อหัวข้อต่อมานะครับ จัดทำแอปพลิเคชันนะครับ หัวข้อต่อมาจะเป็นการจัดทำหัวข้อต่อมาจะเป็นการจัดทำเอกสารก็คือจัดทำเอกสารรูปแบบนะครับ ให้… และก็จัดทำรูปเล่มให้สมบูรณ์ สไลด์นี้จะมีการผิดนิดหน่อยนะครับ ครับสำหรับเทคโนโลยีที่ใช้นะครับ ตัวเน็ตบุ๊กนะที่เป็นโน้ตบุ๊กครับผม ขนาดก็ 4 นิ้วกว่า ๆ นะครับ แล้วก็ RMD 3 นะครับ ความเร็วก็ 2.6 GHz ถึง 3.5 GHz การแสดงผลก็ Full HD นะครับ Windows เป็น Windows 10 ครับ ส่วน Hardware ที่ใช้นะครับ Hardware จะเป็น CC 15 นะครับ 2015 นะครับ โปรแกรมนะครับเป็น Android Studio นะครับ 3. นะครับ Microsoft Office แล้วก็ Adobe ที่ได้จัดทำไว้ครับ ครับ ประโยชน์ที่ได้รับนะครับ ก็จะมี เราได้ Application ภาษามือนะครับผม แล้วก็ผู้ใช้ก็ได้รับความรู้</w:t>
      </w:r>
    </w:p>
    <w:p>
      <w:pPr>
        <w:pStyle w:val="BodyText"/>
      </w:pPr>
      <w:r>
        <w:t xml:space="preserve">(อาจารย์) สำหรับกลุ่มนี้ สิ่งที่ผิด สิ่งที่ผิดเลย ชื่อเรื่อง ตกลงทำเรื่องอะไรแน่ เพราะฉะนั้น ในสไลด์ก็ต้องเปลี่ยนนะคะ ให้มันตรงกัน เปิดไปที่สไลด์ที่ 1 ใช้ขาวดำเดี๋ยวโดน ก็ไม่ใช้สีเกินไปไหม ไม่มีการเคลื่อนไหว ไปสไลด์ที่ไปสไลด์ที่… 2, 3, 4 สไลด์ที่ 4. วัตถุประสงค์เพื่อพัฒนา หัวข้อที่ 2 ดูวัตถุประสงค์ของโครงงานนะคะ บอกแล้วว่าต้องมีอย่างน้อย 3 วัตถุประสงค์ ทุกคนจะเขียนเกือบเหมือนกันหมด เพียงแต่แก้ตามชื่อตัวเอง สงค์ข้อที่ 1 ก็คือเพื่อพัฒนาแล้วก็ตามด้วยชื่อเรื่องของตัวเอง คือ ตัวเองจะพัฒนาอะไรใส่เข้าไป วัตถุประสงค์ข้อที่ 2 เพื่อประเมิน ประเมิน ประเมินอะไรก็ประเมินสิ่งที่ตัวเองพัฒนาน่ะ ประเมิน Application นึกออกไหม และ 3. เพื่อหาความพึงพอใจ หรือศึกษาความพึงพอใจ ศึกษาความพึงพอใจของอะไร ศึกษาความพึงพอใจของไอ้สิ่งที่เราพัฒนา โอ.เค. ไหมคะ 3 ข้อ ทุกคนจะมี 3 ข้อเหมือนกันหมด เพราะข้อที่ 1 น่ะเราทำ ข้อที่ 2 ที่ประเมินแอปฯ น่ะ คืออาจารย์ที่เขาสอบเขาจะเป็นคนประเมินให้ เข้าใจไหม และก็อันที่ 3 ก็คือกลุ่มเป้าหมายเราจะเป็นคนประเมินให้ เพราะฉะนั้น จะม นะคะ ไปแก้ในเอกสาแล้วก็แก้ในตัวนี่ด้วย ไปค่ะ ไปหัวข้อต่อไป ขอบเขตไหม ตรงประชากรและกลุ่มตัวอย่างของเราใช้เป็นกลุ่มเป้าหมาย เปลี่ยนตรงนี้นะคะ ใช้คำว่า</w:t>
      </w:r>
      <w:r>
        <w:t xml:space="preserve"> </w:t>
      </w:r>
      <w:r>
        <w:t xml:space="preserve">“</w:t>
      </w:r>
      <w:r>
        <w:t xml:space="preserve">กลุ่มเป้าหมาย เปลี่ยนตรงนี้ ตรงกลุ่มตัวอย่างน่ะ แต่เราเปลี่ยนจากตัวอย่างเป็นกลุ่มเป้าหมายไปเลย ตรงหัวข้อนี้ ทุกคนแก้เหมือนกันนะคะ แก้เหมือนกันเลย ให้ใช้คำว่า</w:t>
      </w:r>
      <w:r>
        <w:t xml:space="preserve">”</w:t>
      </w:r>
      <w:r>
        <w:t xml:space="preserve">กลุ่มเป้าหมาย" ต้องแก้เหมือนกันทุกกลุ่มนะคะ ทุกกลุ่มนะคะ ทุกกลุ่ม โอ.เค. นะคะ ต่อไป วิธีการดำเนินงาน แล้วก็ วิธีการดำเนินงานไปที่ที่เทคโนโลยี นี่ กิลผิดใช่ไหม ซอฟต์แวร์ ฮาร์ดแวร์สลับ แล้วในเล่มมันไม่เรียง มันไม่เรียงฮาร์ดแวร์แบบนี้แบบนี้มันต่อกันเป็นพรืดเลย ไม่ถูกต้อง ไปทำให้เหมือนอย่างนี้เด้อ ของกิลต้องเพิ่ม ถ้าใครทำแอปฯ จะต้องมีภาษา โอ.เค. เพิ่มภาษาเข้าไปด้วย ใน PowerPoint ก็ต้องเพิ่มนะคะ ต่อไปแผนการดำเนินงาน ตัวนี้ความจริงมันเป็นตาราง กิวต้องเอามา เพราะจะได้เห็นว่าเราทำช่วงเวลาไหน อันนี้มันหัวข้อไม่เอา เพราะแผนน่ะ คือให้เห็นว่าทำอะไร ระยะเวลาในการทำแค่ไหน เพราะสไลด์นี้นะคะ แผนการดำเนินงาน ทุกคนจำไว้เลย ก็คือเอาตารางที่ตัวเองทำน่ะ มาแปะไว้เลย ต่อไปประโยชน์ที่คาดว่า สั้นมาก ข้อ 1 น่ะถูกแล้ว เหลือข้อ 2 เห็นไหม บอกไปค้นของเขามาแล้วไม่ดูน่ะ ตรงประโยชน์น่ะ มันเขียนยาวกว่านี้น่ะ ของกิวมันสั้นมากเลย โอ.เค. นะคะ ต้องเอาไปปรับ โอ.เค. แล้วที่ให้เพิ่มนึกออกนะ แต่ละกลุ่มนี่ เหมือนเดี๋ยว ๆ ชื่อเรื่องน่ะ เล่มที่ 2 เล่มที่ 2 เนื้อหามันเกี่ยวกับเรื่องอะไร ไอ้ภาษามือน่ะ ในเล่มที่ 2 น่ะ มันมีหัวข้อใหญ่ของเนื้อหานี้ไหม เกี่ยวกับเป็น… ไหนขอดูเล่มหน่อย ทุกคนไม่ต้องให้อาจารย์ถามหาเล่มนะคราวหลัง ก็คือไม่ ๆ ตัวเล่มไม่มีหรือ เล่มภาษามือ</w:t>
      </w:r>
    </w:p>
    <w:p>
      <w:pPr>
        <w:pStyle w:val="BodyText"/>
      </w:pPr>
      <w:r>
        <w:t xml:space="preserve">(นักศึกษา) อ๋อ เล่มภาษามือ…</w:t>
      </w:r>
    </w:p>
    <w:p>
      <w:pPr>
        <w:pStyle w:val="BodyText"/>
      </w:pPr>
      <w:r>
        <w:t xml:space="preserve">(อาจารย์) เหมือน เอาอย่างนี้ ถ้าใครทำพวก Animation ที่เป็นนิทานเป็นอะไรน่ะ คุณต้องมีรูปหนังสือแล้วก็รูปเนื้อหาของตัวเองน่ะ โชว์ให้ดูตอนท้ายด้วยนะคะ ให้ดูเล่มนี่ว่ามีเล่มจริง ๆ นะ ไปเอามา ไม่ได้ไปแต่งไปเพิ่ม ก็ต้องถ่ายภาพปกมันมา แล้วก็เนื้อหาข้างในสักเล็กน้อย ไม่ต้องเอามาทั้งหมดนะคะ ฃอย่างนี้ให้เห็นว่ามาจากเล่มนี้เนื้อหาเรื่องนี้ โอ.เค. ไหมนะคะ ทุกคนนะคะ ทุกคน โอ.เค. คือเพราะชื่อน่ะ ไม่อยากให้ใช้คำว่า "ภาษามือ2 คือ อยากเห็นว่าไอ้เล่มที่ 2 น่ะ มันพูดถึงเรื่องอะไร โอ.เค. นะ เพราะฉะนั้น เดี๋ยวเอาเล่มมาให้ดูแล้วจะได้แก้ชื่อ โอ.เค. ค่ะ กลุ่มต่อไป ภิสิทธิ์ กับวิภาพร อะไร จะให้ Present เดี๋ยว ๆ อันนี้เอาไปให้พ่อดูต่อไป ไม่ ๆ อย่าเพิ่งถาม เดี๋ยวค่อยถาม เดี๋ยวมันจะไม่เสร้จ กลุ่มต่อไปเลย กลุ่มต่อไป ยังบ่เว้าบ่ กาญจนากับพัชราภา</w:t>
      </w:r>
    </w:p>
    <w:p>
      <w:pPr>
        <w:pStyle w:val="BodyText"/>
      </w:pPr>
      <w:r>
        <w:t xml:space="preserve">(นักศึกษา) กราบเรียนอาจารย์ที่เคารพ และสวัสดีเพื่อน ๆ ทุกคนนะคะ วันนี้นะคะ จะมานำเสนอหัวข้อโครงงานเรื่อง Animation 2 มิติ เรื่องดาวลูกไก่ค่ะ สมาชิกจะมี 1. นะคะ นางสาวกาญจนา พิมพ์ภา รหัสนักศึก 61102136 ค่ะ นางสาว พัชราภา แสนเจ๊ก รหัสนักศึกษา 61102606220 ค่ะ หลักการและเหตุผลนะคะ นิทานเป็นเรื่องเล่าที่เป็นทอด ๆ จนถึงปัจจุบันเป็นเรื่องที่อิงจากความจริงหรือเล่าต่อเพื่อให้เรื่องสนุกสนาน หรือเป็นเรื่องที่เกิดขึ้นจากจิตนาการของผู้เล่าเอสอดแทรกคติเตือนใจ แนวทาง ในการดำรงชีวิต ปัจจุบันนะคะ การ์ตูนแอนิเมชันมีบทบาทและหลากหลายในการประยุกต์ใช้กับงานต่าง ๆ ในการนำเสนอ และเข้าถึงง่าย สะดวงรวดเร็ว ผู้จัดทำจึงมีแนวคิดที่จะทำเรื่อง Anim2 มิติเรื่องดาวลูกไก่ เพื่อส่งเสริมคุณธรรม จริยธรรม แทรกข้อคิดดี ๆ สอนให้รู้ความกตัญญูรู้คุณ วัตถุประสงค์นะคะ 1. เพื่อพัฒนาการ์ตูน Animation 2 มิติ เรื่อง ดาวลูกไเพื่อประเมินคุณภาพของการ์ตูน Animation พอใจของกลุ่มตัวอย่างต่อการ์ตูนแอนิเมชัน 2 มิติเรื่องดาวลูกไก่ค่ะ ขอบเขตของโครงงานนะคะ องค์ประกอบของแอนิเมชั่นนะคะ ก็จะมีตัวการ์ตูนแอนิเมชันนะคะ ตัวละครหลักก็จะมีตากับยาย มีพระธุดงค์ แล้วก็มีลูกไก่ค่ะ เสียงก็จะมีเสียงประกอบฉากแล้วก็เสียงบรรยายนะคะ เสียงบรรยายนิทานน่ะค่ะ เสียงบรรยายประกอบ ก็จะมีข้อความกราฟิกนะคะ มีฉากประกอบ แล้วก็มีวิดีโอภาษามือค่ะ กลุ่มเป้าหมายนะคะ คือ นักศึกษาที่มีความบกพร่องทางการได้ยิน ห้องเรียนร่วมชั้นปีที่ 1 นะคะ ของมหาวิทยาลัยราชภัฏสกลนคร จำนวน 20 คนค่ะ โลยีที่ใช้ในการพัฒนานะคะ ฮาร์ดแวร์จะเป็น CPU ขอโทษค่ะ หน่วยประมวลผลนะคะ แล้วก็หน่วยความจำจะเป็น แรม 8 GB นะคะ ซอฟต์แวร์ในการใช้พัฒนานะคะ มี Adobe ใช้วาดการ์ตูน แล้วก็ทำภาพเคลื่อนไหวค่ะ แล้วก็จะมี Adobe Audition บันทึกเสียงขั้นตอนของการดำเนินงานนะคะ 1. ศึกษารวบรวมข้อมูลแล้วก็วิเคราะห์ข้อมูลหรือเนื้อหาที่เกี่ยวข้องนะคะ ออกแบบนะคะ ออกแบบการนำเสนอสื่อ มีพัฒนาการ์ตูน Animation ทดสอบปรับปรุงแก้ไข สรุปจัดทำเป็นคู่มือเอกสารค่ะ อันนี้เป็นแผนระยะเวลาในการดำเนินงานนะคะ จำนวนระยะเวลา 1 ปี ค่ะ ศึกษารวบรวมข้อมูลนะคะ จะใช้ระยะเวลาประมาณ 2 เดือนนะคะ ก็จะเป็นมกราคม-มีนาคม นะคะ ออกแบบการนำเสนอก็จะเป้ค่ะ 3 เดือน พัฒนาการ์ตูนแอนิเมชันนะคะ ตั้งแต่ มิถุนา กรกฎา สิงหาคม, กันยายน ค่ะ 4 เดือน ตั้งแต่ กรกฎาคม, สิงหาคม เป็นเวลา 4 เดือนและจัดทำสรุปวิธีการเป็นเวลา 2 เดือนค่ะ พฤศจิกา ธันวาค่ะ ประโยชน์ที่คาดว่าจะได้รับนะคะ 1. นะคะ ได้การ์ตูน Animation 2 มิติ เรื่อง เข้าใจในเนื้อหาค่ะ 3. ได้รับความรู้แลคติธรรมคำสอนจากแอนิเมชันเรื่อง</w:t>
      </w:r>
      <w:r>
        <w:t xml:space="preserve"> </w:t>
      </w:r>
      <w:r>
        <w:t xml:space="preserve">“</w:t>
      </w:r>
      <w:r>
        <w:t xml:space="preserve">ดาวลูกไก่</w:t>
      </w:r>
      <w:r>
        <w:t xml:space="preserve">”</w:t>
      </w:r>
      <w:r>
        <w:t xml:space="preserve"> </w:t>
      </w:r>
      <w:r>
        <w:t xml:space="preserve">ค่ะ</w:t>
      </w:r>
    </w:p>
    <w:p>
      <w:pPr>
        <w:pStyle w:val="BodyText"/>
      </w:pPr>
      <w:r>
        <w:t xml:space="preserve">(อาจารย์) อะไรนะคะ เป็นไฟล์ ไฟล์เต็มเอกสารอย่างนี้หรือค่ะ อ๋อ สักครู่ค่ะ</w:t>
      </w:r>
    </w:p>
    <w:p>
      <w:pPr>
        <w:pStyle w:val="BodyText"/>
      </w:pPr>
      <w:r>
        <w:t xml:space="preserve">(อาจารย์) ดูนะคะ ตัวเอกสารทุกคนจะต้องใช้ฟอร์มตามนี้ ตอนนี้ฟอร์มมาไม่ถูกน่ะบางคน 1. เห็นไหมคะ มันจะมีบอกชื่อส่วนหัวว่า แบบเสนอเค้าโครงแล้วก็ลำดับที่ 1 คือ ชื่อโครงงาน 2. ผู้เสนอ หลักสูตร ชื่ออาจารย์ที่ปรึกษา ทีนี้ของเราอาจารย์พิเชนเขียนให้แล้วก็ไปเขียนเพิ่มของทุกกลุ่ม แต่ดูฟอร์ม ให้ใช้ตามตัวนี้นะคะ ต้องมีนี่ตามนี้ ไม่ใช่บทที่ 1 บทนำ 3. หลักการและเหตุผล เลื่อน เลื่อนไป อันนี้แก้แล้วใช่ไหม วัตถุประสงค์ เห็นไหมคะ หัวข้อตามนี้ ขอบเขต เทคโนโลยีที่ใช้ ไปที่… 7. แผนการดำเนินงาน มันสลับหรือเปล่า ปกติแผนมันจะเป็นตารางนี่ วิธีคือ อันแรก ในฟอร์มมันมาอย่างนี้หรือ แผนขึ้นก่อนวิธีหรือ จำง่าย ๆ วิธีน่ะคือไอ้ตัวหัวข้อศึกษา วิเคราะห์ ออกแบบน่ะใช่ แต่มันต้องเป็นตาราง และตอนเขียนตารางที่ ดูนะคะ ตารางที่ 1 เพราะอะไร อันนี้ เรายังไม่ได้เป็นบท มันจะเป็น 1.1 ได้ก็ต่อเมื่อมันเป็น บทแต่อันนี้มันไม่มีบท มันมีตารางเดียว ก็คือตารางที่ 1 ลำดับตารางนะ โอ.เค. นะคะ ไปต่อที่ประโยชน์ เอกสารและงานวิจัยที่เกี่ยวข้อง แสดงว่าในเล่มกับอันนี้แก้แล้วนะ ปรับแก้แล้วนะ ต้องใส่เพิ่มมานะเอกสารและงานวิจัยที่เกี่ยวข้อง เพราะที่ส่งบางคนยังไม่มีเลย โอ.เค. นะคะ อันนี้ในส่วนของเอกสารนะคะ ทีนี้ย้อนกลับไป PowerPoint ตัวเอง กลับไป สี บอกเลยว่าอย่างแรก ตามหลักการใช้สีน่ะ สีบางสีไม่ควรนำมาใช้ เหมือนสีแดงนี่ ถ้าใช้เยอะมากเกินไป ถ้าใช้แค่เป็นตัว… แต่… พอเข้าไปหัวข้อข้างในนี่ เห็นไหม มันยึดธีมแดงำดำไว้เลย หลักการและเหตุผล ไม่ควรเอาเป็นข้อความ เห็นของกิลไหม กิลเป็นรูปใช่ไหม ของตัวเองนิทานก็เอาเป็นนิทานไว้ก็ได้ ก็วางไว้ 2 รูป แล้วก็ คือ ตอนนี้เตยจะเป็นเหมือนอ่านสไลด์ตัวเองน่ะ แล้วที่เห็น ก็คือทุกคนยังไม่ใส่ Animation เลยนะ เปิดมาก็ปึ้ง นิ่งสนิท ศิษย์ก็ไม่ส่ายหน้า แต่ครูน่ะส่ายหน้านะคะ เพราะฉะนั้น คือทำ PowerPoint มันควรจะมีการเคลื่อนไหว คือ อย่างน้อยหัวข้อไหลมาก็ยังดีไหม ถ้าขี้เกียจไหลอย่างอื่น นับดูทั้งหมดของตัวมีเท่าไร มันไม่ไหลให้ดูสักสไลด์เลย นิ่งสนิทเลยนะค โอ.เค. นะ เพราะฉะนั้น ใส่ Animation เข้าไปด้วย ไปที่รูป Software, Hardware น่ะ นี่ ก็ฮาร์ดแวร์ขึ้นมาก่อน แล้วก็รูปคอมฯ มาไหม แล้วค่อยคลิก ค่อย Software โผล่ ไม่ใช่มาทั้งคู่ รู้แล้วไม่ต้องบอกก็ได้ว่าใช้ฮาร์ดแวร์อะไร ซอฟต์แวร์อะไร มันไม่ควรนิ่งเกินไป มันก็จะไม่เกิด… ไปสไลด์ต่อไปที่ต่อจากอันนี้ ดูการใช้สีนะแดงตัด ตัดอะไร ในวงกลมน่ะ สีไม่เด่นเลย ไปเด่นหัวข้ออย่างเดียวเลย ถ้าคุณใช้สีแดง นึกไม่ออกว่าจะใช้สีอะไรคู่ สอนออกแบบก็สอนมาแล้วนะ ทฤษฎีสี นึกสีไม่ออก แม่บอกว่าอย่างไร ไปเปิดเว็บฯ ใช่ไหม แล้วก็ดูว่าใช้สีที่จะใช้ร่วมกับสีแดงได้มีสีอะไรบ้าง ใช่ไหม การใช้สีในการออกแบบนี่ ตามหลักแล้วก็ไม่ควรใช้มากเกิน 3 สี เราไม่ใช่ศิลปินถ้าเป็นจิตรกร ถ้าเป็นจิตรกรเขาวาดรูปสีมันใช้น่ะ มันจะใช้สัก 100 สี นั่นมันคือมุ่มมองของจิตรกรนะ แต่อันนี้คือมุมมองของบุคคลทั่วไปนี่ การใช้สีนี่ก็ไม่ควรใช้เกินมากเกิน 3 สี มันจะดึงสายตามกันมากเกินไปน่ะ มันไปแย่งซิน ไปแย่งซีนกันเยอะเกิน ใช้สีเยอะเกินนึกออกนะ เพราะฉะนั้น ต้องดูการใช้สีด้วยนะคะ ทุกปุ่มเลย เหมือนกิลน่ะ ส่งขาวกับดำมา เดี๋ยวแกจะโดนว่าแกไว้ทุกข์ให้ใคร เพราะฉะนั้น มันไม่ควรใช้ดำล้วน ๆ อะไรอย่างนี้ จริงอยู่ที่คุณชอบ แต่พอเอามาออกแบบ เพราะเขามีคะแนนนะคะ ให้คะแนนการออกแบบนะ ไม่อย่างนั้นจะให้ทำนำเสนอทำไม เข้าใจนะ มันไม่ใช่เฉพาะสอบตอนหัวข้อ เรายังต้องมีสอบความก้าวหน้า เพราะเมื่อเรารู้ครั้งต่อไปก็จะได้นำไปใช้ แต่วิชาเรา วิชาอื่นเขาก็ให้นำเสนอ แต่ไม่โดนติกันมาเลยใช่ไหม เพราะฉะนั้น แม่ติทีเดียวจบ เพราะฉะนั้น ทฤษฎีสีก็สอนมาแล้วแต่ไม่เอามาใช้ หลักการต่าง ๆ สอนมาแล้ว ไม่เอามาใช้ โดนแหลกนะครับ เพราะฉะนั้น ที่เรียนไปต้องเอามาใช้ด้วย สอนไปแล้วให้รู้ว่ามีความเข้าใจได้เรียนมาแล้วถึงรู้ เห็นไหมนี่ แดงมาเลยนะคะ โอ.เค. นะ เหมือนกิลนี่ก็ดำมาเลย ไว้ทุกข์ให้ใครนั่นล่ะ คือบางอย่างน่ะมัน… ถ้าทำเพื่อให้ตัวเอง หรือกลุ่มตัวเองน่ะ ทำได้ แต่ให้นึกถึงว่าเพื่อเป็นการสอบ คิดดูเป็นการสอบคะแนนมันมาจากไหน ต้องคิดสิ มันมีส่วน มีส่วนด้วยนะคะ เพราะฉะนั้น ในการทำ PowerPoint คะแนนด้วยนะคะ เพราะฉะนั้น ก็บอกไว้แล้วเอาไปปรับแก้ในทุกกลุ่มนะคะ เป็นการแนะนำเพื่อเอาไปใช้จริงในครั้งต่อไป โอ.เค. ค่ะ กลุ่มต่อไป กลุ่มต่อไป ณัฐสุดากับนิลวรรณ</w:t>
      </w:r>
    </w:p>
    <w:p>
      <w:pPr>
        <w:pStyle w:val="BodyText"/>
      </w:pPr>
      <w:r>
        <w:t xml:space="preserve">(นักศึกษา) เรียนอาจารย์ที่เคารพ วันนี้นางสาวนิรวัน สุมมาตนางสาวณัฐสุดา จะมานำเสนอคอมพิวเตอร์ 1 Animation 2 มิติ เรื่อกับพระอาทิตย์ค่ะ หัวข้อนำเสนองานนะคะ ก็จะมีหลักการและเหตุผล วัตถุประสงค์ของโครงงาน ขอบเขตของโครงงาน เทคโนโลยีที่ใช้ในการพัฒนา วิธีการดำเนินงาน ประโยชน์ที่คาดว่าจะได้รับค่ะ หลักการและเหตุผลนะคะ นิทานเป็นเรื่องเล่านำมาเล่าเพื่อความสนุกสานให้แก่เด็ก ๆ เป็นแนวทางในการเสริมทักษะให้เด็ก ๆ และผู้บกพร่องทางการได้ยิน ซึ่งนิทานอีสปจึงต้องมีการพัฒนา การอาศัยเพื่อเปิดโอกาสแก่เด็กที่มีปัญหาความบกทางการได้ยินได้ชมการ์ตูนอย่างเข้าใจค่ะ ได้ยินค่ะ เสียงล่ามค่อยมากเลยค่ะ ไม่ได้ยินเลยค่ะ ล่ามลองพูดอีกครั้งหนึ่งได้ไหมคะ ได้ยินค่ะ ค่ะ ได้ยินค่ะ เพื่อพัฒนาเทพวกเรา 2 คน จึงจัดทำการ์ตูน Animation 2 มิติ เรื่อง ลมกับพระอาทิตย์ และบกพร่องทางการได้ยิน รวมถึงผู้ชม ที่น่าสนใจเข้าใจง่าย และยังมีข้อคิดดี ๆ ที่ยังสามารถนำไปในชีวิตประจำวันอีกด้วยค่ะ เกี่ยวกับเรื่อง… เรื่องลมกับพระอาทิตย์น่ะค่ะ ข้อ 2 ขอบเขตของโครงงานนะคะ ของเรื่อง คือ ลมกับพระอาทิตย์ตกลงกันไม่ได้ว่าใครมีอำนาจมากกว่ากัน จึงมีการแข่งขันหาผู้ชนะเกิดขึ้นค่ะ นิทานเรื่องนี้สอนมุมมองการใช้กำลังแลัความรุนแรงแข่งขันกัน ทำให้เราไม่ได้ในสิ่งที่ต้องการเสมอไป บางครั้งอาจจะต้องสูญเสียสิ่งเหล่านั้น เพราะการกระทำอันก้าวร้าวของเราก็เป็นได้ แต่ถ้าไม่ว่าจะทำอะไรก็จะได้ผมความสำเร็จตอบแทนอย่างที่หวังค่ะ กลุ่มเป้าหมายนะคะ กลุ่มเป้าหมายของเรา ก็คือ จำนวน 20 คนค่ะ วิธีการเก็บรวบรวมข้อมูลของเราคือ ดำเนินการเก็บข้อมูลจากเอกสารและงานวิจัยที่เกี่ยวข้อง เพื่อนำมาเป็นข้อมูลพื้นฐานสำหรับการทำการศึกษาวิจัยค่ะ เวลาในการนำเสนอการ์ตูนเรื่องลมกับพระอาทิตย์ เราใช้เวลาในการนำเสนอประมาณ 5 นาทีในการนำเสนอค่ะ ความรู้ที่ได้จากการ์ตูนนิทานเรื่องลมกับพระอาทิตย์ นิทานเรื่องนี้ ย่อมได้ผลดีกว่าการบังคับข่มขู่ค่ะ สถิติที่ใช้ในการวิเคราะห์ข้อมูลนะคะ เราใช้เป็นค่าเฉลี่ยและส่วนเบี่ยวมี Story board .นการออในการวาดการ์ตูนเรื่องลมกับพระอาทิตย์น่ะค่ะ เป็น 2D</w:t>
      </w:r>
    </w:p>
    <w:p>
      <w:pPr>
        <w:pStyle w:val="BodyText"/>
      </w:pPr>
      <w:r>
        <w:t xml:space="preserve">(นักศึกษา) ฮาร์ดแวร์นะคะ หน่วยประมวลผลของ CPU ก็คือ Intel R pentium R 2.0 GB ใช้ได้ 1.89 GB ค่ะ ระบบปฏิบัติการ Windows เราใช้เป็น Windows 8 ค่ะ ในส่วนของซอฟต์แวร์นะคะ เราใช้ การตัดต่อ 2. Adobe Audition CS6 ใช้ในการบันทึกเสียงหรือใส่เสียงค่ะ แล้วเพิ่มเติมอีกโปรแกรมหนึ่งนะคะ share … ขออภัยค่ะ Phemolar ตัดต่อหรือแปะวิดีโอภาษามือ แล้วใส่คำบรรยายเพิ่มอีกทีหนึ่งค่ะ วิธีการดำเนินงานนะคะ ก็คือศึกษาหัวข้อในการ์ตูนอย่างละเอียด แล้วนำมาสร้างการ์ตูน โดยการออกแบบให้มีการเคลื่อนไหวแบบ 2 มิติค่ะ นี่คือตารางระยะเวลาการดำเนินงาน 1. ศึกษาและรวบรวมข้อมูลที่เกี่ยวข้องในการพัฒนา 2. วิเคราะห์ข้อมูลที่เกี่ยวข้องกับเนื้อหากับการพัฒนาค่ะ 3. นำเสนอสื่อของการ์ตูนแอนิเมชั่น 4. พัฒนาการ์ตูนแอนิเมชันเรื่องลมกับพระอาทิตย์ 5. ทดสอบและปรับปรุงแก้ไขกลุ่มตัวอย่าง ประโยชน์ที่คาดว่าจะได้รับค่ะ ประโยชน์ที่ได้รับนะคะ ประโยชน์ที่จะได้รับ ก็คือ ข้อ 1. ผู้ชมได้รับผมชมง่าย ฝึกพัฒนาทักษะด้านการคิดและการฟัง 2. ได้รับคติสอนใจ 3. ได้… เรื่องลมกับพระอาทิตย์ นี่คือเอกสารและงานวิจัยที่เกี่ยวข้องค่ะ คนนี้เราจะเป็นการพัฒนาสื่อแอนิเมชัน 2 มิติ ของตำนานพระพุทธชินราช อีกคนก็จะเป็นพัฒนาสื่อ Animation พัฒนาสื่อแอนิเมชันประเพณีตอนเที่ยว ประเพณีลอยกระทงทั่วไทยค่ะ พวกเราก็ขอจบการนำเสนอเพียงเท่านี้ค่ะ ขอบคุณค่ะ</w:t>
      </w:r>
    </w:p>
    <w:p>
      <w:pPr>
        <w:pStyle w:val="BodyText"/>
      </w:pPr>
      <w:r>
        <w:t xml:space="preserve">(อาจารย์) กลุ่มนี้ทำ PowerPoint โอ.เค. จบการนำเสนอฟังไว้ตอนจบการนำเสนอ เนื่องจากเราสอบ ก็ใใช้ขอบคุณ ขอบพระคุณคณะกรรมการทุกท่าน แล้วทีนี้ก็ขอรับคำ… ข้อเสนอแนะจากคณะกรรมการ ขอบคุณ ขอรับข้อเสนอแนะ นะคะ สไลด์สุดท้ายให้มีคำว่า</w:t>
      </w:r>
      <w:r>
        <w:t xml:space="preserve"> </w:t>
      </w:r>
      <w:r>
        <w:t xml:space="preserve">“</w:t>
      </w:r>
      <w:r>
        <w:t xml:space="preserve">ขอบคุณ</w:t>
      </w:r>
      <w:r>
        <w:t xml:space="preserve">”</w:t>
      </w:r>
      <w:r>
        <w:t xml:space="preserve"> </w:t>
      </w:r>
      <w:r>
        <w:t xml:space="preserve">แล้วก็และขอรับข้อเสนอแนะ แต่พูดเอานะจากคณะกรรมการน่ะ นึกออกไหม ไม่ต้อง ตอนพพูดได้ กลุมของหนูก็ขอจบการ ท่านคณะกรรมการ แต่ในสไลด์ข้อความน่ะ ก็คือขอบพระคุณ ใช้ขอบคุณก็ได้ ใช้</w:t>
      </w:r>
      <w:r>
        <w:t xml:space="preserve"> </w:t>
      </w:r>
      <w:r>
        <w:t xml:space="preserve">“</w:t>
      </w:r>
      <w:r>
        <w:t xml:space="preserve">ขอบคุณ</w:t>
      </w:r>
      <w:r>
        <w:t xml:space="preserve">”</w:t>
      </w:r>
      <w:r>
        <w:t xml:space="preserve"> </w:t>
      </w:r>
      <w:r>
        <w:t xml:space="preserve">เฉย ๆ ก็ได้ และขอรับ ใช่ ๆ ตอนพูดน่ะ เติม</w:t>
      </w:r>
      <w:r>
        <w:t xml:space="preserve"> </w:t>
      </w:r>
      <w:r>
        <w:t xml:space="preserve">“</w:t>
      </w:r>
      <w:r>
        <w:t xml:space="preserve">และคณะกรรมการทุกท่าน</w:t>
      </w:r>
      <w:r>
        <w:t xml:space="preserve">”</w:t>
      </w:r>
      <w:r>
        <w:t xml:space="preserve"> </w:t>
      </w:r>
      <w:r>
        <w:t xml:space="preserve">มีแค่ข้อความว่า</w:t>
      </w:r>
      <w:r>
        <w:t xml:space="preserve"> </w:t>
      </w:r>
      <w:r>
        <w:t xml:space="preserve">“</w:t>
      </w:r>
      <w:r>
        <w:t xml:space="preserve">ขอบคุณและขอรับ พอ จบการนำเสนอต้องเอาออกสิจบการนำเสนอน่ะตัวเองพูดเอาเองถ้าใครจะพูดน่ะ ขอขอบพระคุณ และขอรับข้อเสนอแนะ ลองพิมพ์เข้าไปเลย ให้เพื่อนเห็นเลย แก้สไลด์นี้เลย เอา Font เท่าจบการนำเสนอน่ะ จบการนำเสนอน่ะ ขอขอบพระคุณ อีกบรรทัดหนึ่งและขอรับข้อเสนอแนะ ไม่ ๆ เอาไซซ์เดียวกันเลย เอาไซซ์ต่อจากขอขอบพระคุณเลย แต่เอาและขอและข้อเสนอแนะตัดและลงมาเลย แต่ตัวเองต้องใส่ค่าใส่อะไรเข้าไปเอง เข้าใจหรือเปล่า ตอนพูดน่ะจบแล้ว ขอขอบพระคุณท่านคณะกรรมการทุกท่าน และรับข้อเสนอแนะค่ะ ที่ขึ้นน่ะ ขึ้นอย่างนี้ คือเด็ก ๆ เวลาทำ อะไรก็แกก็ไม่ต้องเอาคำพูดเข้ามาในสไลด์เข้าใจไหม คือ ตัวเองพูดอะไร ไม่จำเป็นต้องเอาคำพูดที่ตัวเองพูดน่ะมาใส่ในสไลด์ นึกออกนะ ก็คือสมมติเราจะบอกว่า แล้วก็ไม่ต้องใส่จบการนำเสนอ อันนั้นน่ะให้เราพูดเอา แต่ขอขอบพระคุณนี่ใส่ได้ คณะกรรมการจะได้เห็น แต่ใส่เพิ่มเติมว่าขอขอบพระคุณคณะกรรมการทุกท่าน ก็จบด้วยค่ะ แนะค่ะ มีค่ะอีก บางคำน่ะ มันไม่ต้องเอามาใส่ในสไลด์ เข้าใจไหมลูก เข้าใจนะคะ คือจะติดนะคะ พอคิดได้ก็พิมพ์ลงไป ไม่ใช่ นึกออกนะคะ เหมือความจริงมันก็จะใช้ขอขอบคุณก็พอใช่ไหม เพราะ ขอบพระคุณนะคะ ตัวเองพูดเอา เอาพระออก มันก็แทนที่จะลบ ขอขอบคุณ แกก็ลบหมด ฉันก็บอกเอาแค่ พระ อออก และขอรับข้อเสนอแนะพอ แต่ตอนพูดน่ะ เราก็พูดว่า</w:t>
      </w:r>
      <w:r>
        <w:t xml:space="preserve">”</w:t>
      </w:r>
      <w:r>
        <w:t xml:space="preserve">ขอขอบพระคุณท่านคณะกรรมการ" และขอรับข้อเสนอแนะจากคณะกรรมการด้วยค่ะ คือประโยคที่จะพูดน่ะ พูดได้ แต่ที่ คะ ขา มันไม่ต้องเอามันเข้ามา โอ.เค. ไหม มันจะเป็นอะไรน่ะ เพราะภาษาไทยน่ะ มันมีทั้งภาษาพูด ภาษาเขียนนะ ในสไลด์นี่ส่วนใหญ่มักจะเป็นภาษาเขียน มันก็จะไม่มีคะ ขาอะไรเข้ามาหมด ไปดูสไลด์ที่เป็นตาราง นี่วิธีการดำเนินงาน ความจริงตาลต้องเอาหัวข้อศึกษาวิเคราะห์และอันนี้มันจะเป็นหัวข้อ ตารางนี้มันจะอยู่ในแผน ถูกไหม ทีนี้ตารางที่เอามา ของเพื่อนเขายังมีแต่สี เขายังมีแต่งสี ตัวเองไปแก้ด้วย เอาตาราง คือ ถ้าอยู่ ๆ ว่าให้เอาจากไอ้เอกสารตัวเอง แต่ก็ไม่ควรเอาขาวดำแบบนี้เข้าใจหรือเปล่าลูก ไปแต่ให้มันมีสีสัน แกกมาสะเลย มันก็ไม่ใช่ไหม ก็ไปแต่งหน่อยนะ ให้… ไม่ ๆ ตรงวิธีการดำเนินงานน่ะ ของเตยมันทำน่ะ ที่มันทำเป็นวงจรน่ะ เหมือนวงจร ใช้ทำเป็นวงจรเอาแล้ว ตัวนี้จะอยู่ในหัวข้อแผนใช่ไหม ตารางน่ะ ก็เพิ่มอีกสไลด์หนึ่ง แต่ไม่ให้ไปเอาตารางจากเล่มเอกสารตัวเองที่เป็นสีขาวดำแล้วก็เอามาแปะอย่างนี้ ตารางควรเอาไปแต่งใส่สีให้มันสวยงามหน่อย ไม่ใช่ว่ามันมีแล้วก็แปะ เลยไม่เอาอย่างนี้นะคะ โอ.เค. กลุ่มต่อไป ศิริชัยกับกาญจนสิริ กาญจนศิริ ไม่ใช่ ๆ กับอริชัยาก่อน ก่อน</w:t>
      </w:r>
    </w:p>
    <w:p>
      <w:pPr>
        <w:pStyle w:val="BodyText"/>
      </w:pPr>
      <w:r>
        <w:t xml:space="preserve">(นักศึกษา) เรียนอาจารย์ที่เคารพ วันนี้กลุ่มพวกเราจะมานำเสนอโครงงานคอมพิวเตอร์ 1 เรื่องการพัฒนาการ์ตูนแอนิเมชัน 2 มิติ สำหรับนักศึกษาที่บกพร่องเกี่ยวกับการได้ยินนำเสนอโดยนางสาวอชิรยา คำลือ และดิฉัน นางสาวโสภิดา คำจันทร์ ค่ะ หัวข้อนำเสนอนะคะ 1. หลักการและเหตุผล 2. วัตถุประสงค์ของโครงงาน 3. ขอบเขตของโครงงาน 4. เทคโนโลยีที่ใช้ในการพัฒนา 5. วิธีการดำเนินงาน 6. ประโยชน์ที่คาดว่าจะได้รับ เอกสารงานวิจัยที่เกี่ยวข้องค่ะ หลักการและเหตุผล นิทานอีสป ใช้วิธีแบบเล่าปากต่อปาก นิทานจะถูกเล่าต่อ ๆ กันมาของผู้ใหญ่สู่เด็ก ไม่มีการจดบันทึกไว้เป็นหลักฐาน จนในปัจจุบันจึงได้มีผู้บันทึกเอาไว้ ชาวยุโรป ก็ได้แปลนิทานอีสปให้เข้ากับสภาพสังคมบ้านเมืองของตนอย่างแพร่หลาย แต่คติสอนใจและข้อคิดหลักที่เป็นหัวใจสำคัญของเรื่องยังได้รับการรักษาเอาไว้เป็นอย่างดีค่ะ แอนิเมชัน 2 มิตินะคะ คือ การนำภาพนิ่งหลาย ๆ ภาพมาฉายต่อกันด้วยความเร็วสูง ทำให้ภาพนิ่งเหล่านั้น กลายเป็นภาพอ ความละเอียดและความลื่นไหลแอนิเมชันมีความสมจริงมากขึ้นค่ะ ดังนั้น ผู้จัดทำจึงแนวคิดที่จะพัฒนาการ์ตูนแอนิเมชัน 2 มิติ ในการเสริมสร้างทักษะให้กับเด็กและผู้บกพร่องทางการได้ยิน นิทานอีสปนี้ มีเนื้อหาที่เข้าใจง่าย ข้อคิดดี ๆ และคติสอนใจ ไม่ควรตัดสินใจ… ขออภัยค่ะ ไม่ควรคุณค่าของผู้อื่นจากรูปลักษณ์ภายนอกค่ะ วัตถุประสงค์ของโครงงานนะคะ 1. เพื่อพัฒนาการ์ตูนแอนิเชั นยประสิทธิภาพการ์ตูนแอนิเมชัน เพื่อหาความพึงพอใจจากผู้รับชมการ์ตูน Animation 2 มิติ เรื่อง มดกับดักแด้ ค่ะ ขอบเขตของโครงงานะคะ เวลาในการเสนอการ์ตูนใช้เวลาประมาณ 5 นาทีค่ะ กลุ่มเป้าหมาย นักศึกษาที่บกพร่องทางการได้ยิน ศูนย์ DSS จำนวน 20 คนค่ะ วิธีการเก็บรวบรวมข้อมูล วิจัยเนื้อหาของการ์ตูนนะคะ เนื้อหาของการ์ตูนจะเกี่ยวกับการพูดเหยียดรูปลักษณ์ภายนอกของผู้อื่น โดยไม่รู้ตัวตนตัวเองว่าเป็นอย่างไรค่ะ เสียงนะคะ เสียงก็จะมีเสียงบรรยายแล้วก็จะเป็นเสียง… มีเสียงเพลงประกอบค่ะ ฉากนะคะ ก็จะมฉากก็จะเป็นในด้านของธรรมชาติค่ะ ก็จะมีภูเขา ต้นไม้ แล้วก็ดอกไม้ค่ะ สถิติที่ใช้ในการวิเคราะห์ข้อมูลนะคะ ในการวิเคราะ เทคนิคหรือเทคโนโลยีที่ใช้นะคะ ใช้ Story Board ในการเขียนกรอบแสดงเรื่องราว แต่ละฉากของการ์ตูนแอนิเมชันของเราค่ะ ซอฟต์แวร์ที่ใช้นะคะ Adobe illustrator ใช้ในการวาดตัวละคร ผีเสื้อและวาดฉากค่ะ 2. Adobe Flash Professional ใช้สร้างตัวละครให้เคลื่อนไหวค่ะ 3. Abobe Audition ในการตัดต่อเสียงค่ะ 4. Sony Vegas Pro ใช้ในการตัดต่อภาษามือค่ะ ฮาร์ดแวร์ที่ใช้นะคะ หน่วยประมวลผล CPU หน่วยความจำแรม 4 GB ค่ะ ระบบปฏิบัติการ Windows 10 ค่ะ วิธีการดำเนินงานนะคะ 1. วางแผนการศึกษาข้อมูล วางแผนการออกแบบ วางแผนการทดสอบการ์ตูน Animation 2. ศึกษาและรวบรวมข้อมูลค้นคว้าเกี่ยวกับของเนื้อหานิทานค่ะ ศึกษาโปรแกรมที่ใช้พัฒนาแอนิเมชัน ศึกษาการใช้ของโปรแกรมค่ะ ออกแบบการ์ตูน Animation ขออภัยค่ะ 3. ออกแบบการ์ตูน การ์ตูนแอนิเมชัน ออกแบบการ์ตูน ออกแบบฉากพื้นหลังของการ์ตูนค่ะ 4. พัฒนาการ์ตูน Animation พัฒนาโดยใช้ โดยใช้เทคนิค Storybor การทำงานของการ์ตูนแอนิเมชัน ทดสอบการทำงานของวิดีโอ และแก้ไขค่ะ 6. จัดทำเอกสารประกอบโครงงาน จัดทำเอกสารเพื่อให้เข้าใจ แอนิเมชันค่ะ วิธีการดำเนินงาน ระยะเวลาในการดำเนินงานนะคะ ขั้นตอนการดำเนินงาน ศึกษาเนื้อเรื่องการ์ตูนและการทำการ์ตูนแอนิเมชัน 2 มิติ ใช้เวลาประมาณ 2 เดือน ระหว่างเดือนมกราคม ถึงเดือนกุมภาพันธ์ค่ะ 2. วิเคราะห์ข้อมูลใช้เวลาประมาณ 2 เดือน ถึงมีนาคมค่ะ ออกแบบการ์ตูน ออกแบบตัวการ์ตูนและวางโครง Story Board ใช้เวลาประมาณ 1-3 เดือนค่ะ 4. พัฒนาการ์ตใช้เวลาประมาณ 3 เดือนค่ะ ทดสอบการ์ตูน Animation 2 มิติ ใช้เวลาแก้ไขและปรับปรุง 6. สรุปและจัดทำคู่มือการ์ตูนแอนิเมชัน 2 มิติ ประมาณ 1 เดือนค่ะ ที่คาดว่าจะได้รับนะคะ 1. ได้การ์ตูนแอนิเมชัน เรื่องมดกับดักแก้ 2. ผู้ชมได้รับความสนุกสนาน แฝงความรู้และ3. ได้สื่อการสอนเพื่อเพิ่มทักษะการคิด 4. ผู้สร้างการ์ตูนแอนิเมชันได้พัฒนาทักษะการทำการ์ตูน Animation ค่ะ เอกสารและงานวิจัยที่เกี่ยวข้องนะคะ 1. ก็จะเกี่ยยวกับการพัฒนาการ์ตูนแอนิเมชัน 2 มิติเรื่อง หนูเมืองกับหนูนาค่ะ เอกสารเกี่ยวข้องที่ 2 เรื่องการออกแบบแอนิเมชัน 2 มิติค่ะ กลุ่มของเราขอจบการนำเสนอเพียงเท่านี้ค่ะ ขอบคุณค่ะ</w:t>
      </w:r>
    </w:p>
    <w:p>
      <w:pPr>
        <w:pStyle w:val="BodyText"/>
      </w:pPr>
      <w:r>
        <w:t xml:space="preserve">(อาจารย์) ไปสไลด์ที่ สไลด์แรกเลยน่ะ 2, 3 1, 2, 3, 4, 5 สไลด์ที่ 5 ค่ะ ขอบเขต ดูตรงวิธีการเก็บรวบรวมข้อมูลนะคะ ค้นคว้าจากเอกสารและงานวิจัยนะคะ ไม่ใช่นะคะ วิธีการเก็บรวบรวมข้อมูลมันจะเริ่มตอนไหน มันจะเริ่มตอนที่ จะต้องบอกอย่างนี้นะ ฟังดี ๆ นะทุกกลุ่ม ตรงหัวข้อวิธีการเก็บรวบรวมข้อมูล เมื่อหลังจากที่เราพัฒนาเกม หรือพัฒนาแอปฯ อะไรเราเสร็จแล้วนะคะ เราก็จะเอา ตัวแอปฯ แล้วก็เอาตัวเราจะเอาไอ้ตัวนี้ไปให้ผู้เชี่ยวชาญประเมินหาประสิทธิภาพน่ะ นึกออกนะ ก็คือพอเขาประเมินให้ เราก็เอามาปรับปรุง ก็คือเก็บรวบรวมข้อมูลจากผู้เชี่ยวชาญแล้ว 1 2. ก็คือแอปฯ มันเป็นอย่างไร เกมมันเป็นอย่างไร ไปปรับปรุงเสร็จ มันก็ถือว่าตัวแอปฯ ตัวเกมเราเสร็จแล้วนี่ อันนี้จะเป็นอันที่ 2 ก็คือเก็บจากแบบความพึงพอใจน่ะ เราก็จะเอางานที่เราได้ปรับแก้แล้วน่ะ เอาไปทดลอง ว่าเอาไปทดลองเสร็จแล้วเราก็ทดลองเสร็จเราก็แจกแบบประเมินความพึงใจให้ นั่นคือวิธีวิธีการเก็บเข้าใจไหม เพราะฉะนั้น มันก็จะมี 2 Phase ผู้เชี่ยวชาญ เก็บจากผู้เชี่ยวชาญ เฟสที่ 2 เก็บจากกลุ่มเป้าหมายเรา เพราะฉะนั้น ไปเขียนดี ไปต่อครับ ไปที่อันนี้ไปเลยข้าม ตรงวิธีการดำเนินงานหรือเปล่า นี่ หัวข้อบอกแล้ว เริ่มที่ศึกษาวางแผนมาแต่ไหนโส วาแผนน่ะโผล่มาจากไหน ตัดออก เพราะเรามันเริ่มที่ ศึกษาวิเคราะห์ วิเคราะห์หาย แล้วไปโผล่วางแผนมาจากไหน ใช่ไหม ตามวงจรการพัฒนาระบบทางคอมพิวเตอร์ ก็คือ HDLS ออกแบบ พัฒนาใช่ไหม ทดสอบ ทดสอบปรังปรุงแก้ไข แล้วก็ทำเอกสาร ความจริงมัน 7 เราไม่… เพราะฉะนั้น หัวข้อไม่ถูกนะนี่ แก้นะคะ เพราะตามหลักของเรานะคะ ต่อไปในเอกสารน่ะถูกอยู่ มาขึ้นสไลด์ ตาราง ตารางตรงนี้ หัวข้อมันต้องเป็นแผนการดำเนินงาน ไม่ใช่หรือ ทีนี้เด็ก ๆ ดูตรงตาราง เพราะตอนวิธีการดำเนินงานน่ะ งานน่ะ เราอธิบายไปแล้วนะ ว่าเราไปทำการศึกษาอะไรมา พอตรงตารางเราก็บอกว่าในขั้นศึกษาเราใช้ระยะเวลา ไม่ต้องไปอ่าน Detil ย่อย ๆ น่ะ ในขั้นตอนของการศึกษา เราจะใช้เวลาประมาณ 1 เดือนหรือ 2 เดือน ก็ว่าไป นึกออกนะ ไม่ต้องไปบอกว่าในขั้นตอนการศึกษาเนื้อหา เรื่อง เพราะตอนบอกดีเทลว่าเราศึกษาเรื่องอะไรไปแล้ว ตอนนี้เราก็แค่บอกว่าขั้นศึกษาเรา ใช้ระยะเวลาประมาณเท่าไร ขั้นวิเคราะห์ใช้เวลาเท่าไหน เอาแค่หัวข้อมันพอ โอ.เค. นะคะ สไลด์ต่อไปสิ แก้เด้อแก้ อันนี้ไม่มีปัญหา ของตัวเอง ของใครของมัน ตรง Present เอกสาร ฟังดี ๆ ตอนที่ฟังยัง Present กันไม่ถูก ก็ต้องบอกว่าสมมติเราเอามา 2 เรื่องใช่ไหม จากที่เอามาที่ยกตัวอย่างนี้ ไปศึกษามาของใครบ้าง ของเฉลิมวุฒิ เขาทำการทำเรื่องอะไร แล้วก็ได้ผลอย่างไร นึกออกไหม สรุปเอา คือ ตัวนี้มันเต็มได้ แต่ตอนพูดน่ะให้สรุปเอา โอ.เค. อันสุดท้าย สไลด์สุดท้าย อันล่างสุดน่ะ การ์ตูน การพัฒนาการ์ตูนแอนิเมชันน่ะเอาออกเลย เอาแค่ขอบคุณกับ… และขอรับ… ขอข้อ ขอรับข้อเสนอแนะเด้อ และขอรับ อันนี้ได้นะคะ ใส่ และขอรับ คำว่า</w:t>
      </w:r>
      <w:r>
        <w:t xml:space="preserve"> </w:t>
      </w:r>
      <w:r>
        <w:t xml:space="preserve">“</w:t>
      </w:r>
      <w:r>
        <w:t xml:space="preserve">รับ</w:t>
      </w:r>
      <w:r>
        <w:t xml:space="preserve">”</w:t>
      </w:r>
      <w:r>
        <w:t xml:space="preserve"> </w:t>
      </w:r>
      <w:r>
        <w:t xml:space="preserve">ก่อน คำว่า โอ.เค. นะคะ โอ.เค. ใช้เหมือนกันก็ได้ โอ.เค. กลุ่มต่อไป ศิริชัยกับกาญจนศิริ</w:t>
      </w:r>
    </w:p>
    <w:p>
      <w:pPr>
        <w:pStyle w:val="BodyText"/>
      </w:pPr>
      <w:r>
        <w:t xml:space="preserve">(นักศึกษา) อาจารย์คะนำเสนอเลยหรือคะ โอ.เค. ค่ะ สวัสดีค่ะ วันนี้เราจะมานำเสนอสื่อการเรียนรู้เรื่องที่เราจะทำนะคะ เป็นสื่อการเรียนรู้ในระบบสุริยะด้วยระบบปฎิบัติการ Android สิริชัย จันทร์ทลัก และดิฉัน กาญจนหอมเกราชค่ะ หลักการและเหตุผลนะคะ หลักการและเหตุผลปัจจุบันยังมีบ้างส่วนที่ยังมีความล้าหลังที่เทคโนโลยีพัฒนาไปอย่างมาก ดังนั้น เราจึงได้พัฒนาแอปพลิเคชันขึ้นมานะคะ เพื่อสนองความต้องการของผู้เรียน ซึ่งเป็น… ในการดำรงชีวิตปัจจุบัน สื่อการเรียนการสอนยังใช้เป็นสื่อกลางที่มีสื่อกลางมีหน้าที่เป็นตัวนำความรู้ เป็นตัวนำความต้องการไปสู่นักเรียน แป๊บหนึ่งค่ะ การศึกษาในยุค 4.0 นะคะ สามารถเข้าถึงอุปกรณ์โทรศัพท์มือถือได้ง่าย แอปพลิเคชัน ระบบปฏิบัติการ Android ดังนั้นจึงต้องพัฒนาแอปพลิเคชันในระบบสุริยะด้วยระบบปฏิบัติการแอนดรอยด์ เพื่อความสะดวกในการค้นหาข้อมูลเกี่ยวกับดาวเคราะห์ในระบบสุริยะ และส่งเสริมให้นักเรียนได้เรียนรู้ปรากฏการณ์สุริยะค่ะ หลักการและเหตุผลนะคะ 1. เพื่อพัฒนาข้อมูลดาวเคราะห์ในระบบสุริยะ 2. เพื่อประเมินApplication ของผู้ใช้แอปพลิเคชันค่ะ ขอบเขตการดำเนินงานนะคะ ส่วนของระบบแอปพลิเคชันนะคะ Application ดาวเคราะห์ในระบบสุริยะ ระบบปฏิบัติการ Android ต่าง ๆ เกี่ยวกับดาวเคราะห์ กำเนินดสุริยะ ดาวเคราะห์ในระบบสุริยะ วงโคจนของดาวต่าง ๆ และวิดีโอภาษามือ ผู้ที่บกพร่องทางการได้ยินนะคะ บ้านหนองสราราช จำนวน 30 คนค่ะ วิธีการดำเนินงานนะคะ ข้อ 1 ศึกทฤษฎี ที่เกี่ยวข้องนะคะ มีการ อยู่ไสล่ะ แป๊บหนึ่งนะคะ รวบรวมข้อมูลที่เกี่ยวข้องนะคะ มีการศึกษาในระบบสุริยะ และศึกษาเทคโนโลยีที่ใช้ในการทำแอปพลิเคชันค่ะ 2. วิเคราะห์ขอบเขตแอปพลิเคชัน ศึกษาขอบเขตของแอปพลิเคชันและการกำหนดขอบเขตโครงงาน และการกำหนดระยะเวลาการทำโครงงาน 3. ออกแบบแอปพลิเคชันของแอปพลิเคชัน 4. พัฒนาระบบ พัฒนาตามโครงสร้างของงาน 5. ทดสอบแอปพลิเคชัน ทดสอบการใช้งานระบบของกลุ่มตัวอย่าง 6. ประเมินความพึงพอใจ ประเมินความของผู้ใช้แอปพลิเคชันค่ะ เทคโนโลยีที่ใช้นะคะ ฮาร์ดแวร์จะเป็นคอมพิวเตอร์ชนิดพกพายี่ห้อ Acer แล้วก็ CPU เป็นหน่วยประมวลผล Intel core i5 RAM 4 แล้วก็ใส่ Smartphone ระบบปฏิบัติการ Android ค่ะ ซอฟต์แวร์ที่ใช้นะคะ ใช้ วาดภาพค่ะ แล้วก็ Adobe PremiePro Android Studio ใช้ในการพัฒนาแอปฯ บน Android แผนการดำเนินงานนะคะ แผนการดำเนินงาน ศึกษาข้อมูลและรวบรวม2 เดือนค่ะ แล้วก็วิเคราะห์ขอบเขตการดำเนินงานนะคะ ใช้เวลา 2 เดือนครึ่งค่ะ แล้วก็ออกแบบแอปพลิเคชันค่ะ ใช้เวลาประมาณ 2 เดือนครึ่ง เวลาประมาณ 3 เดือนค่ะ แล้วก็ทดสอบใช้เวลาประมาณ 3 เดือน ประเมินความพึงพอใจ ใช้ระยะเวลาประมาณ 2 เดือนค่ะ ประโยชน์ที่ได้รับนะคะ ได้แอปพลิเคชันในระบบสุริยะ 2. ได้แอปพลิเคชันดาวเคราะห์ในระบบสุริยะ 2. ผู้ใช้สามารถใช้งานแอปพลิเคชันได้ 3. ผู้ศึกษาพึงพอใจกับแอปพลิเคชันค่ะ จบการนำเสนอค่ะ</w:t>
      </w:r>
    </w:p>
    <w:p>
      <w:pPr>
        <w:pStyle w:val="BodyText"/>
      </w:pPr>
      <w:r>
        <w:t xml:space="preserve">(อาจารย์) ตกลงทำแอปฯ ใช่ไหม … ใช้คำว่า… สไลด์แรก ใช้ชื่อว่าอะไร สื่อการเรียนรู้ เปลี่ยนเป็นแเพื่อ… ไอ้ตัวนี้ แล้วที่ไปค้นงานวิจัยมาน่ะ เขา และเขาใช้ชื่อว่าอะไร ติดชื่อไว้ก่อนให้กรรมการไปปรับก็แล้วกัน ไปสไลด์ที่ 2 ตัว Font ตัวเล็กนะ ไปต่อ Font นี่ นี่ก็ยังเล็กอยู่นะ พื้นที่ตั้งเยอะตั้งแยะ ไปต่อ ขอบเขต ส่วนของระบบ ไปต่อค่ะ วิธีการดำเนินงาน ศึกษา วิเคราะห์ กาญจนศิริ สิ่งที่ต้องปรับปรุง ก็คือวิธีการพูดและวิธีการนำเสนอ … แกจะไปตามควายที่ไหน จะนำเสนอ ไม่เพราะตัวเองอ่าน มันเลยเยอะนึกออกไหม คือ ถ้าตัวเองสรุป แล้วเหมือนค่อย ๆ พูดน่ะมันจะไม่เร็ว แต่นี่เป็นวิธีการอ่านไง มันก็เลยเร็วไง คือ เรียกว่ายิงปืนกลกันเลยน่ะนี่ เพราะฉะนั้น ต้องไปปรับวิธีการนำเสนอนะคะ อย่าไปอ่าน อย่าใช้วิธีอ่าน ถ้าพูดถึงศึกษามันต้องปิ้งออกมาแล้ว คือ หนูจะศึกษาเรื่อง การ… หนูได้ไปทำการศึกษาเรื่อง… แอปพลิเคชัน การพัฒนาการ… มากัน ไม่ใช่ไม่ใช่ ศึกษาเรื่องการพัฒนาแอปพลิเคชันบนระบบปฏิบัติการ Android รัวเป็นชุดเลย คือกรรมการก็ฟังไม่ทัน ตั้งใจฟังฉันได้แต่หัวข้อน่ะ ฉันก็ดูตามนั่นล่ะ ตอนนี้มันพูดการศึกษาแล้วนะ มันพูดวิเคราะห์แล้วนะอะไรอย่างนี้ แล้วที่บอกว่า พอทำAnimation ช่วยให้ตัวเองเบรกไง พอตัวเองวางสไลด์มา ปึ่ง ขึ้นมาครบหมดนี่ ตัวเองก็จะรีบอ่านว่าถึงข้อนี้หรือยัง แต่ถ้าตัวเองลองทำ ขั้นศึกษา มันก็จะเป็นการไปเบรก เบรกการพูดตัวเองด้วย เพื่อไปหยุดคลิกเมาส์เสีคลิกเมาส์เสียก่อน แล้วค่อยขึ้นหัวข้อใหม่ เข้าใจไหมคะ นั่นคือเหตุที่ทำไมควรใส่ Animation ด้วยนะคะ คือ พอจะเริ่มหัวข้อใหม่ มันก็จะไปคลิกก่อนใช่หรือเปล่า มันก็จะทำให้เราหยุดจังหวะ เหมือนเมื่อกี้ขึ้นมาหน้านี้เลย ลองคลิกไปก่อนหน้า แล้วเริ่มนำเสนอเป็นสไลด์ คลิกที่นำเสนอสิ แล้วกด เห็นไหมพอขึ้นมาเป็นงิ่ง ๆ อย่างนี้ เออ ขึ้นมาทีละหัวข้อสิ มันจะช่วยได้ ไม่ใช่มาปุ๊บขึ้นมาหมดเลย ศึกษาวิเคราะห์ ออกแบบ เพราะอย่างนี้ยิ่งตัวเองพูดเร็วน่ะ อาจารย์เขาฟังไม่ทัน เขาก็จะดู มันพูดเรื่องอะไรนะ ถึงห้วข้อไหนแล้ว อย่างนี้ ตัวนี้ตัวที่เป็น Animation นี่มันก็จะช่วยเบรก ตอนนี้ยังพูดเรื่องศึกษาอยู่ยังไม่จบ พอขึ้นหัวข้อวิเคราะห์ อ๋อ พูดเรื่องวิเคราะห์แล้ว ให้เห็นไปทีละขั้น ถึงได้บอกไงว่าทำไมต้องทำ Animation นะคะ ไม่ใช่โผล่ปึ้งมา หน้านิ่ง ๆ เออ อย่างนี้ ไม่ถูดต้องนะคะ ต่อไป ไปหน้า… วิธีการดำเนินงานไปหน้าต่อไปเลยค่ะ นี่ เหมือนอันนี้ความจริงต้องขึ้น ก่อนแล้วค่อยขึ้นของซอฟต์แวร์ ไม่ใช่ โผล่มา ก็โผล่มาทั้งหน้าอย่างนี้เลย ไม่ใส่ Animation เข้าไปเลยนะคะ ให้ไล่ไปตามหัวข้อให้มันขึ้นมาเป็นหัวข้อ หัวข้อไป หัวข้อจบ อาจารย์ดูรูปจบเลย เออ นะคะ ต่อไป ตารางหรือแผน โอ.เค. โอ.เค. ไปสไลด์ต่อไปเลย ประโยชน์ คือ เห็นไหม คือ ในตัวสไลด์ทำเหมือนว่ามีเป็นข้อ ๆ มา แต่ตอนเปิดมานิ่งมาเลย ความจริงมันก็ควรไปทีละข้อ ๆ นะคะ ทีนี้ สิ่งที่… เปิด Word หน่อยเมื่อกี้ ที่เตยมันเปิดไว้ไหม นั่นไง Microsoft Word คลิก Microsoft Officeคลิกที่เตยมันเปิด มันเอาไปแล้วหรือ เปิดไฟล์ไหนก็ได้สักไฟล์หนึ่ง ที่อยู่เครื่องเมื่อกี้ ไหนก็ได้ ดูนะคะ คือ เอกสารบางอัน ของบางคนมันจะมีระยะห่างของบรรทัดน่ะห่างมากเลย วิธีแก้ให้ไปที่ย่อหน้า แถบเครื่องมือย่อหน้า เห็นไหม และเลื่อนลงมา อันที่ 3 แถบเครื่องมืออยู่ข้างล่าง ไปอีก อีก และเลื่อนอันที่อยู่บนอันนั้นอันหนึ่งน่ะ ที่มีลูกศรชี้ 2 อันน่ะ ลงมาข้างล่างอีกอันหนึ่ง เห็นไหม มันจะมีเพิ่มหรือนำออกน่ะ เอาตรงนั้นออกแล้วระยะห่างระหว่างบรรทัดน่ะ มันจะหายไป แต่ต้องทำ… ลองทำครอบแถบใบงาน จนถึงคำว่า</w:t>
      </w:r>
      <w:r>
        <w:t xml:space="preserve"> </w:t>
      </w:r>
      <w:r>
        <w:t xml:space="preserve">“</w:t>
      </w:r>
      <w:r>
        <w:t xml:space="preserve">ซอฟต์แวร์</w:t>
      </w:r>
      <w:r>
        <w:t xml:space="preserve">”</w:t>
      </w:r>
      <w:r>
        <w:t xml:space="preserve"> </w:t>
      </w:r>
      <w:r>
        <w:t xml:space="preserve">แล้วไปคลิกที่ตัวนั้นลูก คลิกอันบนก่อน คลิกเพิ่มก่อน เห็นไหม ระยะห่างมันจะห่างใช่ไหม คลิก 1 ครั้ง เห็นไหม ถ้ามีระหว่างบรรทัดอย่างนี้ลดลง คลิกกลับคืน คลิกตำแหน่งเดิม ไม่ใช่ คลิกที่ระยะห่างน่ะ แล้วก็เลือกเอาออก ไม่ ๆ คลิกเอาออก เอาออกให้หมด นำออก ๆ นั่นล่ะ อีกอันหนึ่ง อีกครั้งหนึ่ง เห็นไหมคะ เห็นไหม มันจะชิดเข้าไป เข้าใจนะคะ ต้องแก้นะคะ ใครที่ระยะห่างของบรรทัดตัวอย่างน่ะ ไปแก้ด้วย ไม่ใช่ห่างมาเลย เป็นศอกมาเลยนะคะ โอ.เค. กลุ่มต่อ… ทีนี้ฟอร์มตัวเองยังไม่ถูก โอ.เค. นะคะ กลุ่มต่อไป วินิจกับสุรเศ</w:t>
      </w:r>
    </w:p>
    <w:p>
      <w:pPr>
        <w:pStyle w:val="BodyText"/>
      </w:pPr>
      <w:r>
        <w:t xml:space="preserve">(นักศึกษา) สวัสดีครับ ผมมานำเสนอเรื่อง เทคโนโลยีเสมือนจริง เรื่อง คำสั่งภาษามือในระบบปฏิบัติการ Android ครับ สมาชิก 1. นาวินิจ สุพวง 2. และกระผมสุรเชษ เหลืองเภา หลัก… และเหตุผล เทคโนโลยี AR หรือเทคโนโลยีเสมือนจริง ย่อมาจาก Automated Reality คำว่า เติมส่วน ReReality แปลว่า ความจริง เมื่อเอา 2 คำมารวมกัน แล้วความมหายก็ค่อนข้างตรงตัว ก็คือเทคโนโลยีผสมผสานโลกเสมือนจริงครับ การเพิ่มเข้าไปในโลกจริง เพื่อทำให้เกิดควาการกรมกลืนกันมากที่สุดครับ ภาษามือ คือเป็นส่วนหนึ่งของการสื่อสาร ของการสื่อสารและใช้ในการถ่ายทอดความหมายเพื่อเทียบกับการพูดคุยภาษามือ ภาษามือถูกคิดค้นโดยแนวทางที่ว่าหาคน… หากคนเรานั้นไม่มีเสียงหรือไม่มีลิ้นจะสื่อสารกันได้อย่างไรนะครับ ครับ และต่อมา ผมจึงอยากจะพัมนาเทคโนโลยี AR กับภาษามือ เพื่อเป็นสื่อการเรียนรู้ครับผม ที่เหมาะกับคนบกพร่องทางการได้ยินในสังดิจิทัล สังคมดิจิทัลครับ ทำให้คนบกพร่องทางการได้ยิน เกิดความสนใจและอยากรู้อยากเห็นเกี่ยวก็เทคโนโลยีเสมือนจริง หรือ AR นี่ล่ะครับ วัตถุประสงค์ 1. เพื่อพัฒนาแอปพลิเคชันภาษามือเสมือนจริง 2. เพื่อประเมินความพึงพอใจของแอปพลิเคชันภาษามือด้วยเทคโนโลยีเสมือนจริงครับ 3. ขอบเขตการดำเนินงาน กลุ่มประชากร คือ กลุ่มประชากรในศูนย์ DSS ในมหาวิทยาลัยราชภัฏสกลนครครับ กลุ่มตัวอย่าง คือ นักศึกษาบกพร่องทางการได้ยิน ห้องเรียนร่วมสาขาเทคโนโลยีสารสนเทศมหาวิทยาลัยราชภัฏสกลนครครับ 3. สามารถนำเสนอข้อมูลเกี่ยวกับภาษามือ 3 หมวดหมู่ครับ 1. คำศัพท์หมวดหมู่คำทักทาสวัสดีหรือขอบคุณครับ คำศัพท์หมวดวันและสัปดาห์ อย่างเช่น วันจันทร์ และวันอังคาร คำศัพท์หมวดบุคคลอย่างเช่น เพื่อน พี่ หรือน้องครับผม เทคโนโลยีที่ใช้ซอฟต์แวร์Unility เอามาใช้สร้าง 3D ให้โมเดลสามารถเคลื่อนไหวได้ครับ 2. คือ Wofor ใช้สร้าง marker ใน Unity ครับ 3. คือ Adobe illustrator ใช้ออกแบบ Marker ครับ 4. Bander ใช้สำหรับสร้าง โน๊ตบุ๊กทีโน้ตบุ๊ก Acer Aspire 3 ครับ แล้วก็ acer aspire 3 ครับ แล้วก็ Inle การ์ดจอเป็น nvidia geforce ครัความจุก็ใช้การประมวลผลเป็น SSD ครับ ระบบปฏิบัติการเป็น Windows 10 ภาษาที่ใช้ คือภาษา C ครับผม ครับผม ภาษาคอมพิวเตอร์ ภาษา C ผมไปเปลี่ยนเลย เปลี่ยนเอาก็ได้ ขั้นตอนการดำเนินงาน ขั้นตอนการดำเนินงาน 1. คือศึกษารวบรวมข้อมูลที่ใช้สร้าง ข้อมูลที่ใช้สร้าง AR 3. คือ ออกแบบโมเดล 3 มิติ 4. คือ พัฒนาแอปพลิเคชัน 5. คือทดสอบการทำงาน 6. ปรับปรุงแก้ไขหาประสิทธิภาพความพึงพอใจครับผม แผนการดำเนินงาน 1. ศึกษารวบรวมข้อมูลจะใช้เวลา ครับผม ตั้งแต่เดือนมกราคมไปถึงกุมภาพันธ์ครับ 2. 2. คือวิเคราะห์ข้อมูลตั้งแต่ กุมภาออกแบบโมเดลใช้ระยะเวลาในการออกแบบ คือ เมษยนไปจนถึงพฤษภาคม ครับผม เมษายนถึงพฤษภาคม ระยะเวลาประมาณมิถุนายนมิถุนายนถึงสิงหาคมครับ ทดสอบการทำงาน กันยายนครับผม ปรับปรุงแก้ไขประมาณตุลาคมจนถึงธันวาคมครับ ประโยชน์ที่คาดว่าจะได้รับ 1. ได้สื่อการเรียนรู้ภาษามือด้วยเทคโนโลยีเสมือนจริงครับ 2. ได้เห็นภาพเสมือนจริงของภาษามือ ได้รับความรู้เกี่ยวกับภาษามือครับผม ครับ</w:t>
      </w:r>
    </w:p>
    <w:p>
      <w:pPr>
        <w:pStyle w:val="BodyText"/>
      </w:pPr>
      <w:r>
        <w:t xml:space="preserve">(อาจารย์) เปิดสไลด์แรก ชื่อเรื่อง ๆ เปิดสไลด์แรกเลย ชื่อเรื่องที่อาจารย์พิเชนเขียน เทคโนโลยีเสมือนจริง แก้เด้อ เป็นเทคโนโลยีเสมือนจริงบนระบบกรณีศึกษาเรื่องคำศัพท์ภาษามือไทย เกี่ยวกับชีวิตประจำวัน นั่นคือชื่อเรื่องของเรานะ เขียนไว้ในนี้แล้ว ไปแก้เด้อ หน้าต่อไป ย้อนไปหน้าแรกก่อน หน้านี่ ที่พ่อบอกว่าให้ใส่เข้าด้วยว่าใครทำหน้าที่อะไร หน้านี้เลยก็ได้ ใช่ ๆ ก็ลดรูปลงหน่อยหนึ่งก็ได้ และเลื่อนขึ้นไปนะ มีหน้าที่อะไรใส่เข้าไป แล้วก็รายงานผล โอ.เค. ทีนี้วัตถุประสงค์ข้อที่ 1 ชื่อ ก็คือเพื่อพัฒนาแล้วก็ตามด้วยชื่อเรื่องน่ะ มันก็ไม่แอปฯ แล้วสิ โอ.เค. ไหม ก็คือแก้ชื่อเรื่อง เพราะฉะนั้น ตรงนี้เปลี่ยนตาม เพราะมันจะต้องมี 3 ข้อใช่ไหม เพิ่มข้อที่ประเมินประสิทธิภาพเข้าไป เป็นข้อ 2 ประเมินความพึงพอใจเป็นข้อ 3 โอ.เค. ขอบเขต กลุ่มตัวอย่างกับกลุ่มประชากร เป็นกลุ่มเป้าหมายเปลี่ยนเป็นกลุ่มเป้าหมาย เพราะฉะนั้น อ้นต้องเปลี่ยนฟอร์มด้วยเด้อ แล้วก็อีกเรื่องหนึ่ง ระยะห่างระหว่างบรรทัดน่ะ ก็เอาออกน่ะ เพราะของอ้นมันมีทุกหน้าเลย มันมีระยะห่างระหว่างบรรทัดทุกหน้า ทำ Ctol + A ก็ได้อ ห่างก็ค่อยไปคลิกออกก็ได้นึกออกนะ ย้อนไปที่เทคโนโลยีที่ใช้ ฟังนะคะ ตอนที่ใช้ตรงฮาร์ดแวร์น่ะ พูดถึงอะไรบาง ฮาร์ดแวร์บอกว่าอะไร ยี่ห้ออะไร พูดถึง CPU พูดถึง Ram เท่าไร CPU อะไร เท่าไร การ์ดจอ… นะคะ แล้วก็อะไร ไม่ ๆ ฮาร์ดดิสก์เท่าไร โอ.เค. เพราะ Windows มันต้องในความจริงแล้วนึกออกนะ ทุกคนเลยนะคะ Windows น่ะ มันคือซอฟต์แวร์ ต้องเอาไปไว้กับซอฟต์แวร์นะ ว่าเราใช้ระบบปฏิบัติการนี้ Windows นึกออกไหม เพราะ Windows มันเป็นซอฟเอาใส่ให้ถูกต้อง โอ.เค. ครับ ต่อไปขั้นตอนครับ ตรงขั้นตอนน่ะค่ะ หัวข้อที่ 6. ศึกษาวิเคราะห์ออกแบบพัฒนา ด้วยกันอยู่แล้ว พอเอาไป ใช่ ๆ ทดสอบแล้วปรับปรุงน่ะ แล้ว 6. น่ะ มันถึงจะเป็นจัดทำเล่มรายงานโครงงานน่ะ อันนี้ก็ต้องปรับตามเมื่อกี้นะ สื่อ อันนี้ก็แก้นะ เพราะชื่อเราเปลี่ยนนะ ประโยชน์ตามชื่อน่ะได้ เข้าใจไหม อ้นเข้าใจนะ ได้เทคโนโลยีความจริงเสมือนที่ว่าน่ะ คือ เอาชื่อมาแปะใส่เข้าไปตรงไอ้นี่แทน ไม่มันก็ต้องคล้ายเคียงกัน ตอนนี้มันเป็นเหมือนคนละอันกัน สื่อการเรียนรู้ภาษามือนึกออกไหม โอ.เค. ครับ แล้วก็เล่ม… ตัวเอกสารไปแก้ให้ตรงตามฟอร์มด้วย กลุ่มต่อไป ณัฐสินี</w:t>
      </w:r>
    </w:p>
    <w:p>
      <w:pPr>
        <w:pStyle w:val="BodyText"/>
      </w:pPr>
      <w:r>
        <w:t xml:space="preserve">(นักศึกษา) สวัสดีอาจารย์ที่เคารพและเพื่อน ๆ ที่น่ารักทุกคนค่ะ วันนี้พวกเรานำเสนอโครงงานหนังสืออิเล็กทรอนิกส์ภาษาไทยค่ะ เรื่องสกลนครเมืองหนองหาญหลวงค่ะ เรียนอาจารย์ ผู้ดำเนินโครงงานนะคะ นางสาว นันสินี ดิฉันนางสาวอรสา คำฤทธิ์ ค่ะ นะคะ 1. หลักการและเหตุผล 2. วัตถุประสงค์และงานวิจัยที่เกี่ยวข้อง 4. ขอบเขตการดำเนินงาน 5. เทคโนโลยีที่ใช้ 6. วิธีการดำเนิน 7หลักการและเหตุผลนะคะ ผู้จัดทำมีความสนใจอยากจะสร้างสื่อการเรียนรู้เกี่ยวกับการท่องเที่ยวสกลนครค่ะ ซึ่งอาศัยข้อมูลเนื้อหาต่าง ๆ ผ่านล่ามข้อมูการผิดเพี้ยนน่ะค่ะ ไม่ได้รับข้อมูลที่มีประสิทธิภาพอย่างเท่าที่ควร จึง… พวกเราจึงอยากจะทำหนังสืออิเล็กทรอนิกส์เพื่อให้นักศึกษาที่บกพร่องทางการได้ยินได้รับความรู้เกี่ยวกับเรื่องนี้ได้มากยิ่งขึ้นค่ะ วัตถุประสงค์นะคะ เพื่อพัฒนาค่ะ 2. เพื่อประเมินความพึงพอใจของหนังสืออิเล็กทรอนิกส์สำหรับนักศึกษาบกพร่องทางการได้ยิน 10 คนค่ะ ขอบเขตการดำเนินงานนะคะ จะมี 5 บืท บทที่ 1 จะพูดถึงเรื่องเกี่ยวกับจังหวัดสกลนครค่ะ แล้วก็ประเพณีแหล่งท่องเที่ยว บทที่ 3 จะเป็นแหล่งท่องเที่ยว บทที่ 4 จะเป็นอาหารการกิน บทที่ 5 จะเป็นการเดินทางค่ะ จะมีภาพเนื้อหาวิดีโอภาษามือแล้วก็แสดงผลผ่านทางคอมพิวเตอร์ค่ะ เทคโนโลยีที่ใช้นะคะ ก็จะฮาร์ดแวร์ แล้วก็ซ ฟ premie Adobe Adobe Indesign ค่ะ วิธีการดำเนินงานนะคะ จะมีการศึกษาข้อมูล แล้วก็วิเคราะห์ออกแบบพัฒนาทดลองข้อมูล แล้วก็ คู่มือค่ะ แผนการดำเนินงานศึกษาข้อมูลจะมีเวลา 3 เดือนค่ะ มกราคมถึงมีนาคม แล้วก็สรุปเนื้อหา วิเคราะห์เนื้อหา มีนาถึงมิถุนาเลย แล้วก็ดำเนินการพัฒนาหนังสืออิเล็กทรอนิกส์จากเดือนเมษายนถึงเดือนกรกฎาคมเลยค่ะ ทดสอบและแก้ไข จะเป็นกรกฎ ตุลาถึงเดือนธันวา ประโยชน์ที่คาดว่าจะได้รับนะคะ 1. รับหนังสือ E-Book ค่ะ สำหรับนักศึกษาทางการได้ยิน แล้วก็ นักศึกษาทางการได้ยินได้ศึกษาเกี่ยวกับหนังสือทางการได้ยินแล้วก็นักศึกษาประยุกต์ใช้หนังสือตัวนี้เกี่ยวกับสังคม และการใช้ชีวิตเพื่อเป็นแหล่งท่องเที่ยวอะไรแบบนี้ค่ะ กลุ่มของพวกเราขอขอบพระคุณและขอรับเสนอแนะค่ะ</w:t>
      </w:r>
    </w:p>
    <w:p>
      <w:pPr>
        <w:pStyle w:val="BodyText"/>
      </w:pPr>
      <w:r>
        <w:t xml:space="preserve">(อาจารย์) โอ.เค. ค่ะ เปิดอันแรกลูก เปิดหน้าแรก เปิดชื่อเรื่อง ๆ หนังสือ หนังสืออิเล็กทรอนิกส์จังหวัดสกลนคร เมืองหนองหาญหลวง โอ.เค. ไปหน้าต่อไป ทีนี้ เมื่อกี้สไลด์น่ะ ตรงหน้าแรก ขอโทษ ๆ ไปหน้าแรก ๆ ไอ้ตรงผู้ดำเนิน… เอามาไว้อีกสไลด์หนึ่ง เพราะว่าต้องระบุหน้าที่ของแต่ละคลงไปด้วยนึกออกหรือเปล่า มาเป็นอีกสไลด์หนึ่งน่ะ เหมือนของอ้นที่มีรูปแต่แม่บอกให้เพิ่มว่าอ้นทำอะไร อันนี้ก็เตยทำอะไร ยุ้ยทำอะไร เหมือนบอกเตยทำเอกสารกับทำทำเล่มนะ แล้วก็ยุ้ยทำวาดรูปหรือออกแบบอะไรอย่าง แบ่งหน้าที่กันอะไรอย่างนี้ ต่อไป หัวข้อขนาดตัวอักษร เท่าที่บอกไปหรือยัง PowerPoint หัวข้อมูลขั้นต่ำคือเท่าไร40 ใช่ไหม แล้วก็ข้อความขั้นต่ำ ก็คือ 28 Point ขนาดตัวอักษร 28 จำได้นะ เพราะฉะนั้น ต้องไปปรับนะ เพราะขนาดตัวอักษรต่อไปหน้าที่ หลักการและเหตุผล บอกแล้วอย่าเอาข้อความในเอกสารมาลง ให้ทำเป็นรูปก็ได้ เหมือนเราพูดถึงเรื่องสกลนคร ก็เอารูปสกลนครเลย เข้าใจไหม เพราะตอนแรกพูดถึงสกลนคร อย่างแรกพูดถึงสกลนคร ก็คืออยากให้เขาได้ศึกษาอะไรอย่างนี้ใช่ไหม แล้วอันที่ 2 ก็พูดถึง E-Book ก็เอารูป มันมีประโยชน์อย่างไรอะไรอย่างไร ก็ค่อยมาสรุปให้ฟัง ต่อไปวต่อไปวัตถุประสงค์ โอ.เค. วัตถุประสงค์ต้องเพิ่มอีก พิมพ์ผิด เพื่อ หนังสือก็ หนังสื่อแล้ว มันเติมไม้เอกน่ะ ตรวจสอบคำถูกคำผิดด้วย ขนาดตัวอักษรก็เล็ก เพราะฉะนั้น ไปปรับนะคะ PowerPoint ตามที่บอกตั้งต้นว่า ขนาดข้อความ ถ้าเป็นหัวข้อขั้นต่ำ ก็คือ 40 น่ะ 40 หัวข้อใหญ่น่ะ 40 หัวข้อเล็กก็ลดไซซ์ลงมานะคะ ส่วนข้อความที่เป็นเนื้อหาน่ะ ก็คือ ขั้นตำมันจะต้อง 28 น่ะ ขนาดตัวอักษร 28 ไปสไลด์ต่อไป ขอบเขต โอ.เค. ไปต่อ เดี๋ยว ๆ ขอดูเนื้อหาแบ่งเป็น 5 บท โอ.เค. จะไม่ใช้คำว่า</w:t>
      </w:r>
      <w:r>
        <w:t xml:space="preserve"> </w:t>
      </w:r>
      <w:r>
        <w:t xml:space="preserve">“</w:t>
      </w:r>
      <w:r>
        <w:t xml:space="preserve">เป็นบท</w:t>
      </w:r>
      <w:r>
        <w:t xml:space="preserve">”</w:t>
      </w:r>
      <w:r>
        <w:t xml:space="preserve"> </w:t>
      </w:r>
      <w:r>
        <w:t xml:space="preserve">เนื้อหา 5 … หาเรื่อง ใช้คำว่า</w:t>
      </w:r>
      <w:r>
        <w:t xml:space="preserve"> </w:t>
      </w:r>
      <w:r>
        <w:t xml:space="preserve">“</w:t>
      </w:r>
      <w:r>
        <w:t xml:space="preserve">เรื่อง</w:t>
      </w:r>
      <w:r>
        <w:t xml:space="preserve">”</w:t>
      </w:r>
      <w:r>
        <w:t xml:space="preserve"> </w:t>
      </w:r>
      <w:r>
        <w:t xml:space="preserve">แล้วตัวคำว่า</w:t>
      </w:r>
      <w:r>
        <w:t xml:space="preserve"> </w:t>
      </w:r>
      <w:r>
        <w:t xml:space="preserve">“</w:t>
      </w:r>
      <w:r>
        <w:t xml:space="preserve">บทที่</w:t>
      </w:r>
      <w:r>
        <w:t xml:space="preserve">”</w:t>
      </w:r>
      <w:r>
        <w:t xml:space="preserve"> </w:t>
      </w:r>
      <w:r>
        <w:t xml:space="preserve">ออก โอ.เค. นะ เรื่องสกลนครรวมไปถึงเรื่องวัฒนธรรมที่เที่ยว อาหาร ต่อไป ฮาร์วาร์ด โอ.เค. ต่อไป โอ.เค. คู่มือ โอ.เค. แผน ประโยชน์ โอ.เค. โอ.เค. ครบ ปรับแก้ตามที่เสนอแนะไป เอาเอกสารแก้ด้วย คำถูกคำผิดน่ะ แล้วก็เพิ่มที่ปรึกษาเข้าไป มารับเอกสารไปแก้ กลุ่มสุดท้าย พิเ วิภาพร เรียนอาจารย์ที่เคารพและเพื่อน ๆ ทุกคนนะคะ วันนี้พวกเราจะมานำเสนอหัวข้อโคงงานการ์ตูน Animation 2 มิติ เรื่อง ชาวนาพอเพียง ค่ะ จัดทำโดย นางสาววิภาพร หาญจางสิทธิ์ 219 ค่ะ และนาย พิษรหัสนักศึกษา 60160211212 ค่ะ หลักการและเหตุผลนะคะ เศรษฐกิจพอเพียงเป็นปรัชญา ตรงพระราชดำรัสการดำเนินชีวิตแก่พนกนิกรชาวไทย โดยตลอดนานกว่า 25 ปี ตั้งแต่วิกฤตการณ์ทางเศรษฐกิจ และในภายหลังได้ทรงเน้นย้ำเพื่อให้รอดพ้นและดำรงอยู่ได้อย่างมั่นคงและยั่งยืน ภายใต้กระแสโลกาภิวัตน์และการเปลี่ยนแปลงต่าง ๆ ค่ะ ปัญหาที่พบนะคะ เนื่องด้วยปัจจุบันและความก้าวหน้าของเทคโนโลยีจึงทำให้ความต้องการของสังคมมีมากขึ้นเรื่อย ๆ ไม่พอใจในสิ่งที่ตนมี จึงหลงค่านิยมที่ผิดค่ะ แนวทางการแก้ปัญหานะคะ จึงได้คิดผลิตการ์ตูนแอนิเมชันในรูปแบบ 2 มิติ เรื่อง ชาวนาพอเพียง ตามหลักปรัชญาเศรษฐกิจพอเพียง ของพระบาทสมเด็จพระเจ้าอยู่หัวฯ ในยุคเทคโนโลยี ในยุคที่ค่าครองชีพสูงจะมีการถ่ายทอดเรื่องราวผ่านคอมพิวเตอร์ในรูปแบบ Animation จะประกอบไปด้วย อักษร เสียง ภาพนิ่ง ภาพเคลื่อนไหว และวิดีโอภาษามือ เพื่อสื่อความหมายของเศรษฐกิจพอเพียงในรูปแบบแอนิเมชันในคอมพิวเตอร์ไปสู่ผู้ใช้ ผู้เรียนให้เข้าใจง่ายขึ้น วัตถุประสงค์ เพื่อสร้างการ์ตูนแอนิเมชัน ด้วยโปรแกรม Adobe animate 2 เพื่อให้เกิดความรู้ในรูปแบบ Animation 2 มิติ เรื่อง ชาวนาพอเพียง โดยอ้างอิงเศรษฐกิจพอเพียงจากในหลวง 3. ของผู้ชมการ์ตูนแอนิเมชัน 2 มิติเรื่อง ชาวนาพอเพียง ขอบเขตของการดำเนินงานนะคะ สร้างการ์ตูนแอนิเมชัน 2 มิติ แอนิเมชันประกอบด้วย ภาพนิ่ง ภาพเคลื่อนไหว วิดีโอภาษามือ 3. ระยะเวลาการนำเสนอสื่อ 5-7 นาที 4. ตัวละครแอนิเมชัมี 5 ตัวประกอบ มี 1. นายต้น 2. นางนาว 3. น้องแดง 4. นางสร้อย 5. นายกาย 3 ตัวละครแรกจะเป็นชาวนาที่ยากจน 2 เศรษฐีที่มีฐานะร่ำรวยค่ะ 5. ฉากในแอนิเมชันประกอบด้วยบ้านคฤหาสน์ ถนนชนบท สนามวิ่งเล่น ทุ่งหญ้า บรรยากาศทุ่งนา ห้องทำงาน โต๊ะทานอาหาร 6. กลุ่มเป้าหมายนักศึกษาบกพร่องทางการได้ยิน ห้องเรียนร่วมสาขาเทคโนโลยีสารสนเทศ ปี 3 มหาวิทยาลัยสกล 20 คน เทคโนโลยีที่ใช้ ซอฟต์แวร์ที่ใช้ Adobe ใช้ในการสร้างการ์ตูนแอนิเมชัน 2 มิติ adobe Premiere pro CS 6 ใช้ในการตัดต่อวิดีโอ โปรแกรม Webpage ใช้ในการตัดต่อเสียงของแอนิเมชัน ยี่ห้อ Asus x55 แรม 4 GB CPU AMD A10 ขั้นตอนการดำเนินโครงการ ศึกษาการทำการ์ตูน 2. วิเคราะห์เนื้อหาการ์ตูนแอนิเมชัน เรื่องชาวนาพอเพียง 3. ออกแบบ 4. พัฒนา 5. ทดสอบและแก้ไข 6. จัดทำคระยะเวลาในการดำเนินงาน ศึกษาเนื้อเรื่อง ใช้ระยะเวลาตั้งแต่มกราคมถึงมีนาคม เขียนบทใช้ระยะเวลา เดือนเมษายน เมษาถึงพฤษภา ออกแบบชิ้นงาน มิถุนายนถึงสิงหาคม พัฒนาการ์ตูน ตั้งแต่เดือน ตั้งแต่สิงหาถึงกันยา และแก้ไขตั้งแต่เดือนกันยายนถึงเดือนธันวาคม จัดทำเอกสารประมาณเดือนธันวาคมค่ะ ประโยชน์ที่คาดว่าจะได้รับ 1. การ์ตูนแอนิเมชัน 2. ผู้ชมการ์ตูนนำข้อคิดที่ได้มาปรับปรุงใช้ในชีวิตประจำวัน 3. ผู้สร้างการ์ตูนเกิดการพัฒนาการทำการ์ตูแอนิเมชัน 2 มิติ และขอรับข้อเสนอแนะค่ะ ครบไหม</w:t>
      </w:r>
    </w:p>
    <w:p>
      <w:pPr>
        <w:pStyle w:val="BodyText"/>
      </w:pPr>
      <w:r>
        <w:t xml:space="preserve">(อาจารย์) เปิดสไลด์ที่ 1 การ์ตูนแอนิเมชัน 2 มิติ เรื่องชาวนาพอเพียง เมื่อกี้บอกแล้วนะ โดยให้แยกไปอีกหน้าหนึ่งเลย ต่อไปค่ะ หลักการและเหตุผล ปัญหาที่พบ เศรษฐกิจพอเพียง แนวทางการแก้ปัญหา ต่อ ดูวัตถุประสงค์ เพื่อใช้คำว่า "เพื่อพัฒนาการ์ตูนแอนิเมชัน 2 มิติ เรื่องชาวนาพอเพียงทีนี้ ชื่อภาษาอังกฤษน่ะตัดออกได้เลย เพราะเราบอกไว้ตั้งแต่ต้นแล้ว ทีนี้เนื้อหาน่ะไม่ต้องใส่ภาษาอังกฤษ แล้วโปรแกรม ตัดออก 2. บอกว่าอะไรคะ เพื่ออะไร บอกว่าอะไรคะ เพื่ออะไร เพื่อประเมินประสิทธิภาพของการ์ตูนใช่ไหม แทน 3. ประเมินความพึงพอใจ 3 ข้อ เพราะฉะนั้น เพื่อประเมิน เพื่อประเมินประสิทธิภาพ เพราะฉะนั้น 1, 2, 3 เขียนเหมือนกัน ประเมินประสิทธิภาพของแล้วก็ชื่อเรื่องของการ์ตูนน่ะ ถ้าเกินลบออก ถึงการ์ตูนแอนิเมชัน โอ.เค. ในรูปแบบเอาออก ประสิทธิภาพการ์ตูน เพราะชื่อเรื่องเรา การ์ตูนแอนิเมชัน Saving farm ชื่อภาษาอังกฤษลูก โดยรูปแบบเอาออก ในรูปแบบเอาออก ปประสิทธิภาพการ์ตูน แล้วก็เพื่อหาความพึงพอใจ ชื่อภาษาอังกฤษเอาออก ขนาดตัวอักษ28 เลยหรือ วัตถุประสงค์ วัตถุประสงค์ หัวข้อ ถ้าข้อข้อขนาดนี้ 36 35 ขึ้นไหม เอาใหญ่กว่านี้ พื้นที่เหลือตั้งเยอะ ตัวตัวข้อความเนื้อหาตรง 1, 2, 3 น่ะ ไซซ์เท่าไรนั่นน่ะ Size เท่าไร ขนาดตัวอักษรเท่าไร เอาให้ใหญ่กว่านั้นได้ พื้นที่เหลือ ดูนะคะ ว่าถ้าพื้นที่มันเหลือ บอกแล้ว ถ้าเนื้อหา่เพิ่มอีก เพิ่มอีกก็ได้ เพราะพื้นที่ตัวเองมีเยอะ คือ บอกแล้ว 28 คือ อย่างน้อย หมายถึงว่า ถ้าข้อมันมี 5, 6, 7, 8 ก็ลด 28 ได้ ถึงจะเห็นชัด แต่ถ้าข้อมันมีน้อย ก็เพิ่มไซซ์ให้ใหญ่ขึ้นนะคะ ต่อไป และไปที่วัตถุประสงค์ ได้ดูของเพื่อนไหม เพื่อนมันจะไม่เรียงหัวข้อมาทำเป็นเหมือนกลม ๆ แล้วก็วาง คือ อย่าให้เห็นเป็นเหมือนวางข้อความมากเกิดยทำมาก่อน ก่อนหน้าโอ.เค. นะคะ ต่อไป เทคโนโลยีที่ใช้ ไปต่อ ขั้นตอน นี่ ๆ ตารางน่ะ พื้นที่เหลือตั้งเยอะ ข้าง ๆ น่ะ เว้นไว้ทำไม ไม่อย่างนั้นก็จัดไว้กึ่งกลางอะไรสักอย่าง ไม่อย่างนั้นก็ขยายตาราง ไม่บาร์ลาน์ซเลย คือ ขนาดนึกออกนะ ถ้าพื้นที่เราเหลือเยอะ ขนาดข้อความเราก็เพิ่มไซซ์เข้าไปได้ แต่อย่างที่บอกว่า 40 หรือ 28 น่ะ คือขั้นต่ำไง มันมีแค่ 2 บรรทัดก็ขยายก็ได้ เพราะพื้นที่มันเหลือแล้วนี่ ทำสไลด์เปล่า ๆ ไม่มีรูป ไม่มีอะไรประกอบ เหมือนของเพื่อน เหมือนของไอ้ตาลมันยังมีรูปด้านข้าง ที่วางข้อความันเหลือน้อย มันก็ทำ Size พอดี ๆ ได้ คือ ต้องดูพื้นที่ในสไลด์ด้วยให้มันได้สัดส่วนกันด้วย ไม่ใช่ว่าพื้นที่เหลือตั้งเยอะ ตั้งแยะ ก็ว่าง ๆ ไม่มีอะไรเลยเห็นไหมคะ สิ่งที่ทุกคนขาดเลย ก็คือแอนิเมชันทั้งหลายทั้งปวง และเรื่องที่จะต้องปรับปรุงอีก ก็คือวิธีการพูดนำเสนอ นะคะ เพื่อน ๆ ดูด้วย ฟังด้วย ต้องแนะนำเพื่อนนะ ถ้าเพื่อนพูดค่อยน่ะ ต้องบอกให้ปรับปรุงนะ ต้องบอกให้พูดดังกว่านั้นนะคะ ค่อยมาก ไม่ค่อยได้ยินนะคะ ดังนั้น ต้องพูดให้ดังกว่านี้หน่อย ต้องให้นึกถึงกรรมการมีหลายวัย เคยได้ยินไหม ยิ่งอายุเยอะ บางสิ่งบางอย่างเิร่ หรือหูเริ่มตึงอะไรอย่างนี้ บางสิ่งหย่อน บางสิ่งตึง คนแก่การได้ยินก็จะไม่ค่อยชัดนะ เพราะฉะนั้น ต้องพูดให้ดังขึ้นนะคะ โอ.เค. แล้วก็เรื่องพูดไวที่บอกให้ไปปรับ ต้องปรับนะคะ ถึงได้บอกว่าถ้าทำแอนิเมชันมามันจะไปช่วยเบรกใช่ไหม ตัวเองก็คลิก พอถึงหัวข้อค่อยคลิก มันก็จะไปหยุดจังหวะ คือพอตัวเองไม่ทำก็ 1. เรื่อง ปึ้บ ๆๆๆไปตามแล้ว เพราะสไลด์มารวดเดียวจบ ข้อ 1 ข้อ 2 ข้อ 3 ข้อ 4 มันก็ไหลไป แต่ถ้าตัวเองทำมาทีละข้อ เราพูดเรื่องนี้จบแล้วเราจะไปขึ้นหัวข้อใหม่เห็นไหม มันจะช่วยเบรกได้ เพราะฉะนั้น มันจะต้องทำต่อเข้าไปด้วยนะคะ โอ.เค. นะคะ ทุกกลุ่มสิ่งที่จะต้องไปแก้ ที่ให้เตยเปิดให้ดูนะคะ เตยเอาฟอร์มลงในกลุ่มให้เพื่อนก็ได้ แชร์ลงในกลุ่ม Face ที่สร้างไว้น่ะ เข้านะโครงงานน่ะ เข้าใจนะ นะคะ ให้แชร์ลงในกลุ่มนะคะ ให้ใช้ฟอร์มนั้นเพราะฉะนั้น ต้องไปแก้เอกสารนี้ แล้วเอามาส่งใหม่ แก้ให้ตรงตามฟอร์ม แล้วเอามาส่ง ในฟอร์มบอกส่งกี่ชุดลูก เพราะไอ้นี่มันเขียนส่งชุดเดียว ในฟอร์มส่งกี่ชุด เพราะฉะนั้น ตต้องไปแก้แล้วทำส่ง 3 ชุดนะ รอบหน้าแต่ตัวใบเดียวเหมือนเดิม ใครที่ไม่ได้ติ๊กว่าหลักสูตรไหนน่ะ ติ๊กเข้าไปด้วย นะคะ ทีนี้ให้โอกาสใครจะถามปัญหาเกี่ยวกับโครงงาน ถามได้นะครับ วิธีการนำเสนอ คือ คือ วิธีการนำเสนอบอกแล้วว่าอย่าอ่าน คือตัวเองควรจะไปดูก่อนใช่ไหม เหมือนพูดถึงหลักการและเหตุผลน่ะ ไม่ใช่ว่าเรามาอ่านว่าเศรษฐกิจพอเพียงคือ นี่นึกออกไหม ต้องสรุปว่าเศรษฐกิจพอเพียงมันมีความสำคัญอย่างไร จึงเป็นเหตุเรามาทำโครงงานนี้นึกออกหรือเปล่า อย่าไปเอามาทั้งหมดทั้งปวง ทั้งปวงคือทั้งหมดนะ คือ ในเอกสารน่ะใช่ พูดถึงเวิ่นเวอร์อะไรอย่างนี้ สรุป สรุปของแต่ละย่อหน้าของตัวเอง เพื่อเอามาสรุป เข้าใจนะ ไม่ใช่ว่าในนี้เขียนเศรษฐกิจพอเพียงเป็นปรัชญาที่ อย่างนี้ ตั้งแต่วันที่อะไรอย่างนี้ไม่เอา นึกออกนะ ก็พูดถึงว่าที่พูดถึงหลักการและเหตุผล เพราะว่าเป็นปรัชญาเศรษฐกิจพอเพียง พระเจ้าอยู่หัวเห็นไหมอันนี้มันอ่านใช่ไหม เพราะเราก็รู้อยู่แล้วว่าเศรษฐกิจพอเพียงเป็นปรัชญาของพระบาทสมเด็จพระเจ้าอยู่หัว ก็คือสรุปเสียก่อน สรุปของย่อหน้าที่ 1 แล้วก็สรุปของย่อหน้าที่ 2 แล้วมันถึงจะเป็นเหตุผลของย่อหน้าที่ 3 อย่างนี้นะคะ เหมือนวัตถุประสงค์ก็เพื่อพัฒนาสื่อแอนิเมชัน 2 มิติ เพราะชื่อเรื่องน่ะเราบอกไปแล้ว แล้วบางคนอาจจะไม่ต้องบอกเต็มว่าเพราะบางคนอาจจะไปถึงบนระบบปฏิบัติการ Android โน่น เราก็พูดถึงว่าเพื่อพัฒนาสื่อแอนิเมชัน 2 มิติ นะคะ คือ พยายามทำให้ดูไม่เหมือนการอ่าน คือตามหลักการนำเสนอนี่ คือคุณต้องอ่านเนื้อหาฃของตัวเองมาก่อนแล้ว ทำความเข้าใจมาแล้ว ทำความเข้าใจเรื่องที่จะมานำเสนอมาก่อนแล้ว เพราะอะไร เพราะเดี๋ยวมันจะโดนถามด้วย เหมือนเกิดถามว่าใช้โปรแกรมอะไร ทำไมถึงเลือกใช้ ตอบได้ไหม เพราะอะไร PowerPoint แม่บอกไม่ให้ใส่ ที่ใช้บอก ใส่แต่รูปมา Adobe ถ้าเกิดเขาถามว่าใช้ทำอะไรตอบได้ไหม ความจริงมันต้องตอบได้ใช่ไหม นะคะ คือ เราต้องทำความเข้าใจกับเรื่องของเราเสียก่อน แล้วมานำเสนอนะคะ เพราะในนั้นให้เห็ให้ดูแต่เราพูดถึงเรื่องจากรูปของเราน่ะ เพราะเรารู้แล้ววางรูปปรัชญาเศรษฐกิจพอเพียงเกี่ยวกับเรื่องนี้ ไม่ใช่ พอพูดหลักการ ก็อปฯ มาเลย ไม่เอาแบบนั้นนึกออกไหม เพราะมันก็ต้องทำให้ตัวเองต้องมาอ่านสไลด์ของตัวเอง นี่คือวิธีการบีบไม่ให้ไปอ่านสไลด์ อย่างนี้นึกออกหรือเปล่านะคะ ใครสงสัยอีก ถามได้ ๆ ให้โอกาส ตาลทีนี้ไอ้ตัวสัมนาน่ะ ได้ฟอร์มมาหรือยัง สัมมนาน่ะ หัวข้อสรุปธีมงานอะไร เพราะมันต้องทำเอกสารส่งนะน่ะ ได้ฟอร์มมาหรือยัง วิชาสัมมนาน่ะ การทำเอกสารน่ะ ไม่ใช่ ๆ แบบฟอร์มเอกสารที่จะทำใส่เล่ม บอกให้ไปเอามาแล้วเดี๋ยวไม่ได้ทำอีก แล้วเดี๋ยวไม่เสร็จอีก เพราะเราต้องรู้ธีมด้วยนะว่าทำเรื่องอะไร ไม่อย่างนั้นจะค้นถูกหรือ เอากับห้องนั้นน่ะ ห้องที่เขาเรียนกับอาจารย์อุบนศิลน่ะ แสดงว่ายังไม่ได้ทำเลยใช่ไหมนี่ ทันไหมนี่ อันนั้น แล้วตัวเองรู้ไหมล่ะว่าธีม เขาให้ทำเรื่องอะไร เขายังไม่บอดธีมเลย เขาบอกหรือเปล่า ถาม Theme แล้วก็ฟอร์มน่ะ ฟอร์มเอกสารที่จะให้ทำนะ ถามกับเขาเด้อ แล้วรีบเอามา โอ.เค. ถ้าไม่มีข้อสงสัย เดี๋ยวนะคะ ถ้าอย่างนั้นขอขอบพระคุณล่าม ปุ๊กกี้ ขอบคุณสลับสิพลอย เครื่องปุ๊กกี้น่ะ ไม่อย่างนั้นบอกปุ๊กกี้มานั่งเครื่องนี้ มาขอบคุณ แก้ ๆ</w:t>
      </w:r>
    </w:p>
    <w:p>
      <w:pPr>
        <w:pStyle w:val="BodyText"/>
      </w:pPr>
      <w:r>
        <w:t xml:space="preserve">(อาจารย์) แป๊บหนึ่งนะครับ จะขอบคุณพี่ล่ามด้วยนะครับ แล้วก็จะบอกพวกเราทุกคนนะครับ ว่า 9 กลุ่มนะครับ ก็ต้องขอบคุณทั้งหูดีหูหนวกนะครับ จะมาเป็นกลุ่มกันได้ ก็โดนด่ากันไปหลายรอบใช่ไหมเตย ใช่ไหมยุ้ย ใช่ไหมยุ้ย นะครับ ก็จะเห็นว่างานของเรานะครับ ผมคิดว่าน่าจะดีกว่ารุ่นพี่นะครับ เพราะว่า… มากขึ้นนะครับ แล้วก็มีตัวช่วยเยอะขึ้นนะครับ แล้วก็ในการทำงานที่ผมมองแล้วว่าเราสามัคคีกันนะครับ แล้วก็จะสื่อสารกันในเดือนพฤษภาคมนั้นเราจะอบรม ตรงนั้นจะเป็นการเติมเต็ม ใครที่เขียน… อาจจะใช้ Android ยังไม่คล่อง5 วันนะครับ ห้ามขาด ถ้าใครไม่เข้าร่วมอบรม ไม่ให้ไปดูงานด้วย ไม่ให้สอบโครงงาน ไม่ให้จบนะครับ เราจะทำการอบรม 5 วัน เป็นส่วนเติาของพวกเราก่อนจะขึ้นปี 4 นะครับ อย่าลืมนะครับเราจะเหลือเวลาเรียนอยู่แค่เทอมเดียว คือ เทอมหน้า เพราะเทอม 2/64 เราจะออกฝึกงานนะครับ ซึ่งฝึกงานผมได้ติดต่อให้พวกเรา เขาจะให้พวกเราเลือกเองก่อนครับ ก็ขอขอบคุณพี่ล่ามนะครับ ที่ได้ทำการล่ามให้เรา โดยตลอดมานะครับ ขอบคุณมาก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_110364</dc:title>
  <dc:creator/>
  <cp:keywords/>
  <dcterms:created xsi:type="dcterms:W3CDTF">2021-03-23T09:11:14Z</dcterms:created>
  <dcterms:modified xsi:type="dcterms:W3CDTF">2021-03-23T0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นาคม 2564 เวลา 08.50 น.</vt:lpwstr>
  </property>
  <property fmtid="{D5CDD505-2E9C-101B-9397-08002B2CF9AE}" pid="3" name="subtitle">
    <vt:lpwstr/>
  </property>
</Properties>
</file>